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D86EB" w14:textId="435AC2DE" w:rsidR="00A260F3" w:rsidRPr="00B32AC4" w:rsidRDefault="00B32AC4" w:rsidP="00B32AC4">
      <w:pPr>
        <w:pStyle w:val="NoSpacing"/>
        <w:jc w:val="center"/>
        <w:rPr>
          <w:rFonts w:cstheme="minorHAnsi"/>
          <w:b/>
          <w:bCs/>
          <w:sz w:val="32"/>
          <w:szCs w:val="24"/>
          <w:lang w:val="en-US"/>
        </w:rPr>
      </w:pPr>
      <w:r w:rsidRPr="00B32AC4">
        <w:rPr>
          <w:rFonts w:cstheme="minorHAnsi"/>
          <w:b/>
          <w:bCs/>
          <w:noProof/>
          <w:color w:val="FF0000"/>
          <w:sz w:val="44"/>
          <w:szCs w:val="44"/>
        </w:rPr>
        <w:drawing>
          <wp:anchor distT="0" distB="0" distL="114300" distR="114300" simplePos="0" relativeHeight="251658240" behindDoc="1" locked="0" layoutInCell="1" allowOverlap="1" wp14:anchorId="0A7E9A7D" wp14:editId="6BAB16D1">
            <wp:simplePos x="0" y="0"/>
            <wp:positionH relativeFrom="column">
              <wp:posOffset>4969152</wp:posOffset>
            </wp:positionH>
            <wp:positionV relativeFrom="page">
              <wp:posOffset>11875</wp:posOffset>
            </wp:positionV>
            <wp:extent cx="1935176" cy="973777"/>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stretch>
                      <a:fillRect/>
                    </a:stretch>
                  </pic:blipFill>
                  <pic:spPr bwMode="auto">
                    <a:xfrm>
                      <a:off x="0" y="0"/>
                      <a:ext cx="1974639" cy="993635"/>
                    </a:xfrm>
                    <a:prstGeom prst="rect">
                      <a:avLst/>
                    </a:prstGeom>
                    <a:noFill/>
                  </pic:spPr>
                </pic:pic>
              </a:graphicData>
            </a:graphic>
            <wp14:sizeRelH relativeFrom="page">
              <wp14:pctWidth>0</wp14:pctWidth>
            </wp14:sizeRelH>
            <wp14:sizeRelV relativeFrom="page">
              <wp14:pctHeight>0</wp14:pctHeight>
            </wp14:sizeRelV>
          </wp:anchor>
        </w:drawing>
      </w:r>
      <w:bookmarkStart w:id="0" w:name="_Hlk48221248"/>
      <w:bookmarkEnd w:id="0"/>
      <w:r w:rsidR="003A4479">
        <w:rPr>
          <w:rFonts w:cstheme="minorHAnsi"/>
          <w:b/>
          <w:bCs/>
          <w:sz w:val="32"/>
          <w:szCs w:val="24"/>
          <w:lang w:val="en-US"/>
        </w:rPr>
        <w:t xml:space="preserve">[project title goes here] </w:t>
      </w:r>
      <w:r w:rsidR="003A4479" w:rsidRPr="003A4479">
        <w:rPr>
          <w:rFonts w:cstheme="minorHAnsi"/>
          <w:b/>
          <w:bCs/>
          <w:color w:val="FF0000"/>
          <w:sz w:val="32"/>
          <w:szCs w:val="24"/>
          <w:lang w:val="en-US"/>
        </w:rPr>
        <w:t>– example 1</w:t>
      </w:r>
    </w:p>
    <w:p w14:paraId="5414097F" w14:textId="77777777" w:rsidR="008D43B8" w:rsidRPr="00D21920" w:rsidRDefault="008D43B8" w:rsidP="008D43B8">
      <w:pPr>
        <w:pBdr>
          <w:bottom w:val="single" w:sz="12" w:space="1" w:color="auto"/>
        </w:pBdr>
        <w:spacing w:line="240" w:lineRule="auto"/>
        <w:jc w:val="center"/>
        <w:rPr>
          <w:rFonts w:cstheme="minorHAnsi"/>
          <w:b/>
          <w:sz w:val="28"/>
          <w:szCs w:val="28"/>
          <w:lang w:val="en-US"/>
        </w:rPr>
      </w:pPr>
    </w:p>
    <w:p w14:paraId="3EC973D3" w14:textId="42F06871" w:rsidR="00B32AC4" w:rsidRDefault="00B32AC4" w:rsidP="00B32AC4">
      <w:pPr>
        <w:pStyle w:val="NoSpacing"/>
        <w:jc w:val="center"/>
        <w:rPr>
          <w:rFonts w:cstheme="minorHAnsi"/>
          <w:b/>
          <w:bCs/>
          <w:sz w:val="28"/>
          <w:szCs w:val="22"/>
          <w:lang w:val="en-US"/>
        </w:rPr>
      </w:pPr>
    </w:p>
    <w:p w14:paraId="59D2974B" w14:textId="77777777" w:rsidR="008D43B8" w:rsidRDefault="008D43B8" w:rsidP="00B32AC4">
      <w:pPr>
        <w:pStyle w:val="NoSpacing"/>
        <w:rPr>
          <w:rFonts w:cstheme="minorHAnsi"/>
          <w:color w:val="FF0000"/>
        </w:rPr>
      </w:pPr>
    </w:p>
    <w:p w14:paraId="6A6039CE" w14:textId="77777777" w:rsidR="008D43B8" w:rsidRPr="00D21920" w:rsidRDefault="008D43B8" w:rsidP="008D43B8">
      <w:pPr>
        <w:spacing w:line="240" w:lineRule="auto"/>
        <w:jc w:val="center"/>
        <w:rPr>
          <w:rFonts w:cstheme="minorHAnsi"/>
          <w:b/>
          <w:sz w:val="24"/>
          <w:szCs w:val="24"/>
          <w:lang w:val="en-US"/>
        </w:rPr>
      </w:pPr>
      <w:r w:rsidRPr="00D21920">
        <w:rPr>
          <w:rFonts w:cstheme="minorHAnsi"/>
          <w:b/>
          <w:sz w:val="24"/>
          <w:szCs w:val="24"/>
          <w:u w:val="single"/>
          <w:lang w:val="en-US"/>
        </w:rPr>
        <w:t xml:space="preserve">Participant consent </w:t>
      </w:r>
    </w:p>
    <w:p w14:paraId="0896794B" w14:textId="77777777" w:rsidR="008D43B8" w:rsidRPr="00D21920" w:rsidRDefault="008D43B8" w:rsidP="008D43B8">
      <w:pPr>
        <w:spacing w:line="240" w:lineRule="auto"/>
        <w:jc w:val="center"/>
        <w:rPr>
          <w:rFonts w:cstheme="minorHAnsi"/>
        </w:rPr>
      </w:pPr>
    </w:p>
    <w:p w14:paraId="0FB7E37A" w14:textId="77777777" w:rsidR="008D43B8" w:rsidRPr="00D21920" w:rsidRDefault="008D43B8" w:rsidP="008D43B8">
      <w:pPr>
        <w:spacing w:line="240" w:lineRule="auto"/>
        <w:rPr>
          <w:rFonts w:cstheme="minorHAnsi"/>
          <w:sz w:val="24"/>
          <w:szCs w:val="24"/>
        </w:rPr>
      </w:pPr>
      <w:r w:rsidRPr="00D21920">
        <w:rPr>
          <w:rFonts w:cstheme="minorHAnsi"/>
          <w:sz w:val="24"/>
          <w:szCs w:val="24"/>
        </w:rPr>
        <w:t>I have read the Information letter </w:t>
      </w:r>
      <w:r w:rsidRPr="00D21920">
        <w:rPr>
          <w:rFonts w:cstheme="minorHAnsi"/>
          <w:color w:val="FF0000"/>
          <w:sz w:val="24"/>
          <w:szCs w:val="24"/>
        </w:rPr>
        <w:t>[or other information as appropriate e.g. email]</w:t>
      </w:r>
      <w:r w:rsidRPr="00D21920">
        <w:rPr>
          <w:rFonts w:cstheme="minorHAnsi"/>
          <w:sz w:val="24"/>
          <w:szCs w:val="24"/>
        </w:rPr>
        <w:t xml:space="preserve"> about the nature and scope of this </w:t>
      </w:r>
      <w:r w:rsidRPr="00D21920">
        <w:rPr>
          <w:rFonts w:cstheme="minorHAnsi"/>
          <w:color w:val="FF0000"/>
          <w:sz w:val="24"/>
          <w:szCs w:val="24"/>
        </w:rPr>
        <w:t>survey / questionnaire</w:t>
      </w:r>
      <w:r w:rsidRPr="00D21920">
        <w:rPr>
          <w:rFonts w:cstheme="minorHAnsi"/>
          <w:sz w:val="24"/>
          <w:szCs w:val="24"/>
        </w:rPr>
        <w:t xml:space="preserve">. Any questions I have about the research process have been answered to my satisfaction. I agree that by submitting the </w:t>
      </w:r>
      <w:r w:rsidRPr="00D21920">
        <w:rPr>
          <w:rFonts w:cstheme="minorHAnsi"/>
          <w:color w:val="FF0000"/>
          <w:sz w:val="24"/>
          <w:szCs w:val="24"/>
        </w:rPr>
        <w:t>survey / questionnaire</w:t>
      </w:r>
      <w:r w:rsidRPr="00D21920">
        <w:rPr>
          <w:rFonts w:cstheme="minorHAnsi"/>
          <w:sz w:val="24"/>
          <w:szCs w:val="24"/>
        </w:rPr>
        <w:t xml:space="preserve"> I give my consent for the results to be used in the research.  I am aware that this survey is </w:t>
      </w:r>
      <w:proofErr w:type="gramStart"/>
      <w:r w:rsidRPr="00D21920">
        <w:rPr>
          <w:rFonts w:cstheme="minorHAnsi"/>
          <w:sz w:val="24"/>
          <w:szCs w:val="24"/>
        </w:rPr>
        <w:t>anonymous</w:t>
      </w:r>
      <w:proofErr w:type="gramEnd"/>
      <w:r w:rsidRPr="00D21920">
        <w:rPr>
          <w:rFonts w:cstheme="minorHAnsi"/>
          <w:sz w:val="24"/>
          <w:szCs w:val="24"/>
        </w:rPr>
        <w:t xml:space="preserve"> and no personal details are being collected or used </w:t>
      </w:r>
      <w:r w:rsidRPr="00D21920">
        <w:rPr>
          <w:rFonts w:cstheme="minorHAnsi"/>
          <w:color w:val="FF0000"/>
          <w:sz w:val="24"/>
          <w:szCs w:val="24"/>
        </w:rPr>
        <w:t>[modify this sentence if any personal details are being sought]</w:t>
      </w:r>
      <w:r w:rsidRPr="00D21920">
        <w:rPr>
          <w:rFonts w:cstheme="minorHAnsi"/>
          <w:sz w:val="24"/>
          <w:szCs w:val="24"/>
        </w:rPr>
        <w:t>.  I know that I may change my mind, withdraw my consent, and stop participating at any time; and I acknowledge that once my survey has been submitted it may not be possible to withdraw my data.</w:t>
      </w:r>
    </w:p>
    <w:p w14:paraId="1C9E7FC3" w14:textId="77777777" w:rsidR="008D43B8" w:rsidRPr="00D21920" w:rsidRDefault="008D43B8" w:rsidP="008D43B8">
      <w:pPr>
        <w:spacing w:line="240" w:lineRule="auto"/>
        <w:rPr>
          <w:rFonts w:cstheme="minorHAnsi"/>
          <w:sz w:val="24"/>
          <w:szCs w:val="24"/>
        </w:rPr>
      </w:pPr>
    </w:p>
    <w:p w14:paraId="07981769" w14:textId="77777777" w:rsidR="008D43B8" w:rsidRPr="00D21920" w:rsidRDefault="008D43B8" w:rsidP="008D43B8">
      <w:pPr>
        <w:spacing w:line="240" w:lineRule="auto"/>
        <w:rPr>
          <w:rFonts w:cstheme="minorHAnsi"/>
          <w:sz w:val="24"/>
          <w:szCs w:val="24"/>
        </w:rPr>
      </w:pPr>
      <w:r w:rsidRPr="00D21920">
        <w:rPr>
          <w:rFonts w:cstheme="minorHAnsi"/>
          <w:sz w:val="24"/>
          <w:szCs w:val="24"/>
        </w:rPr>
        <w:t>I understand that all information provided is treated as confidential by the researchers and will not be released to a third party unless required to do so by law.</w:t>
      </w:r>
    </w:p>
    <w:p w14:paraId="70C6DA21" w14:textId="77777777" w:rsidR="008D43B8" w:rsidRPr="00D21920" w:rsidRDefault="008D43B8" w:rsidP="008D43B8">
      <w:pPr>
        <w:spacing w:line="240" w:lineRule="auto"/>
        <w:rPr>
          <w:rFonts w:cstheme="minorHAnsi"/>
          <w:sz w:val="24"/>
          <w:szCs w:val="24"/>
        </w:rPr>
      </w:pPr>
      <w:r w:rsidRPr="00D21920">
        <w:rPr>
          <w:rFonts w:cstheme="minorHAnsi"/>
          <w:sz w:val="24"/>
          <w:szCs w:val="24"/>
        </w:rPr>
        <w:t> </w:t>
      </w:r>
    </w:p>
    <w:p w14:paraId="17AB0CAA" w14:textId="77777777" w:rsidR="008D43B8" w:rsidRPr="00D21920" w:rsidRDefault="008D43B8" w:rsidP="008D43B8">
      <w:pPr>
        <w:spacing w:line="240" w:lineRule="auto"/>
        <w:rPr>
          <w:rFonts w:cstheme="minorHAnsi"/>
          <w:sz w:val="24"/>
          <w:szCs w:val="24"/>
        </w:rPr>
      </w:pPr>
      <w:r w:rsidRPr="00D21920">
        <w:rPr>
          <w:rFonts w:cstheme="minorHAnsi"/>
          <w:sz w:val="24"/>
          <w:szCs w:val="24"/>
        </w:rPr>
        <w:t>I understand that the findings of this study may be published and that no information which can specifically identify me will be published.</w:t>
      </w:r>
    </w:p>
    <w:p w14:paraId="1811A629" w14:textId="77777777" w:rsidR="008D43B8" w:rsidRPr="00D21920" w:rsidRDefault="008D43B8" w:rsidP="008D43B8">
      <w:pPr>
        <w:spacing w:line="240" w:lineRule="auto"/>
        <w:rPr>
          <w:rFonts w:cstheme="minorHAnsi"/>
          <w:sz w:val="24"/>
          <w:szCs w:val="24"/>
        </w:rPr>
      </w:pPr>
    </w:p>
    <w:p w14:paraId="7820228C" w14:textId="77777777" w:rsidR="008D43B8" w:rsidRPr="00D21920" w:rsidRDefault="008D43B8" w:rsidP="008D43B8">
      <w:pPr>
        <w:spacing w:line="240" w:lineRule="auto"/>
        <w:rPr>
          <w:rFonts w:cstheme="minorHAnsi"/>
          <w:color w:val="FF0000"/>
          <w:sz w:val="24"/>
          <w:szCs w:val="24"/>
        </w:rPr>
      </w:pPr>
      <w:r w:rsidRPr="00D21920">
        <w:rPr>
          <w:rFonts w:cstheme="minorHAnsi"/>
          <w:color w:val="FF0000"/>
          <w:sz w:val="24"/>
          <w:szCs w:val="24"/>
        </w:rPr>
        <w:t>If the survey is online, an ‘agree’ button can be appropriate to indicate consent.</w:t>
      </w:r>
    </w:p>
    <w:p w14:paraId="03DA42C8" w14:textId="77777777" w:rsidR="008D43B8" w:rsidRPr="00D21920" w:rsidRDefault="008D43B8" w:rsidP="008D43B8">
      <w:pPr>
        <w:spacing w:line="240" w:lineRule="auto"/>
        <w:rPr>
          <w:rFonts w:cstheme="minorHAnsi"/>
          <w:sz w:val="24"/>
          <w:szCs w:val="24"/>
        </w:rPr>
      </w:pPr>
    </w:p>
    <w:p w14:paraId="6740B81D" w14:textId="77777777" w:rsidR="008D43B8" w:rsidRPr="00D21920" w:rsidRDefault="008D43B8" w:rsidP="008D43B8">
      <w:pPr>
        <w:spacing w:line="240" w:lineRule="auto"/>
        <w:jc w:val="center"/>
        <w:rPr>
          <w:rFonts w:cstheme="minorHAnsi"/>
          <w:b/>
          <w:sz w:val="24"/>
          <w:szCs w:val="24"/>
          <w:lang w:val="en-US"/>
        </w:rPr>
      </w:pPr>
      <w:r w:rsidRPr="00D21920">
        <w:rPr>
          <w:rFonts w:cstheme="minorHAnsi"/>
          <w:b/>
          <w:sz w:val="24"/>
          <w:szCs w:val="24"/>
          <w:u w:val="single"/>
          <w:lang w:val="en-US"/>
        </w:rPr>
        <w:t>Survey Questions</w:t>
      </w:r>
      <w:r w:rsidRPr="00D21920">
        <w:rPr>
          <w:rFonts w:cstheme="minorHAnsi"/>
          <w:sz w:val="24"/>
          <w:szCs w:val="24"/>
          <w:lang w:val="en-US"/>
        </w:rPr>
        <w:t xml:space="preserve"> </w:t>
      </w:r>
      <w:r w:rsidRPr="00D21920">
        <w:rPr>
          <w:rFonts w:cstheme="minorHAnsi"/>
          <w:color w:val="FF0000"/>
          <w:sz w:val="24"/>
          <w:szCs w:val="24"/>
          <w:lang w:val="en-US"/>
        </w:rPr>
        <w:t>[or whatever sub-heading is appropriate here]</w:t>
      </w:r>
    </w:p>
    <w:p w14:paraId="38E418FC" w14:textId="77777777" w:rsidR="008D43B8" w:rsidRPr="00D21920" w:rsidRDefault="008D43B8" w:rsidP="008D43B8">
      <w:pPr>
        <w:spacing w:line="240" w:lineRule="auto"/>
        <w:rPr>
          <w:rFonts w:cstheme="minorHAnsi"/>
          <w:sz w:val="24"/>
          <w:szCs w:val="24"/>
        </w:rPr>
      </w:pPr>
    </w:p>
    <w:p w14:paraId="219F5D55" w14:textId="77777777" w:rsidR="008D43B8" w:rsidRPr="00D21920" w:rsidRDefault="008D43B8" w:rsidP="008D43B8">
      <w:pPr>
        <w:spacing w:line="240" w:lineRule="auto"/>
        <w:rPr>
          <w:rFonts w:cstheme="minorHAnsi"/>
          <w:color w:val="FF0000"/>
          <w:sz w:val="24"/>
          <w:szCs w:val="24"/>
        </w:rPr>
      </w:pPr>
      <w:r w:rsidRPr="00D21920">
        <w:rPr>
          <w:rFonts w:cstheme="minorHAnsi"/>
          <w:color w:val="FF0000"/>
          <w:sz w:val="24"/>
          <w:szCs w:val="24"/>
        </w:rPr>
        <w:t xml:space="preserve">Start your survey / questions here, </w:t>
      </w:r>
      <w:r w:rsidRPr="00D21920">
        <w:rPr>
          <w:rFonts w:cstheme="minorHAnsi"/>
          <w:b/>
          <w:color w:val="FF0000"/>
          <w:sz w:val="24"/>
          <w:szCs w:val="24"/>
        </w:rPr>
        <w:t>not</w:t>
      </w:r>
      <w:r w:rsidRPr="00D21920">
        <w:rPr>
          <w:rFonts w:cstheme="minorHAnsi"/>
          <w:color w:val="FF0000"/>
          <w:sz w:val="24"/>
          <w:szCs w:val="24"/>
        </w:rPr>
        <w:t xml:space="preserve"> on the next page.  </w:t>
      </w:r>
    </w:p>
    <w:p w14:paraId="79CC3AED" w14:textId="77777777" w:rsidR="008D43B8" w:rsidRPr="00D21920" w:rsidRDefault="008D43B8" w:rsidP="008D43B8">
      <w:pPr>
        <w:spacing w:line="240" w:lineRule="auto"/>
        <w:rPr>
          <w:rFonts w:cstheme="minorHAnsi"/>
          <w:color w:val="FF0000"/>
          <w:sz w:val="24"/>
          <w:szCs w:val="24"/>
        </w:rPr>
      </w:pPr>
      <w:r w:rsidRPr="00D21920">
        <w:rPr>
          <w:rFonts w:cstheme="minorHAnsi"/>
          <w:color w:val="FF0000"/>
          <w:sz w:val="24"/>
          <w:szCs w:val="24"/>
        </w:rPr>
        <w:br w:type="page"/>
      </w:r>
    </w:p>
    <w:p w14:paraId="2AFD8704" w14:textId="77777777" w:rsidR="008D43B8" w:rsidRPr="00D21920" w:rsidRDefault="008D43B8" w:rsidP="008D43B8">
      <w:pPr>
        <w:spacing w:line="240" w:lineRule="auto"/>
        <w:jc w:val="center"/>
        <w:rPr>
          <w:rFonts w:cstheme="minorHAnsi"/>
          <w:b/>
          <w:sz w:val="28"/>
          <w:szCs w:val="28"/>
          <w:lang w:val="en-US"/>
        </w:rPr>
      </w:pPr>
      <w:r w:rsidRPr="00D21920">
        <w:rPr>
          <w:rFonts w:cstheme="minorHAnsi"/>
          <w:b/>
          <w:sz w:val="28"/>
          <w:szCs w:val="28"/>
          <w:lang w:val="en-US"/>
        </w:rPr>
        <w:lastRenderedPageBreak/>
        <w:t xml:space="preserve">[project title goes here] </w:t>
      </w:r>
      <w:r w:rsidRPr="00D21920">
        <w:rPr>
          <w:rFonts w:cstheme="minorHAnsi"/>
          <w:b/>
          <w:color w:val="FF0000"/>
          <w:sz w:val="28"/>
          <w:szCs w:val="28"/>
          <w:lang w:val="en-US"/>
        </w:rPr>
        <w:t>– example 2</w:t>
      </w:r>
    </w:p>
    <w:p w14:paraId="5B31741A" w14:textId="77777777" w:rsidR="008D43B8" w:rsidRPr="00D21920" w:rsidRDefault="008D43B8" w:rsidP="008D43B8">
      <w:pPr>
        <w:pBdr>
          <w:bottom w:val="single" w:sz="12" w:space="1" w:color="auto"/>
        </w:pBdr>
        <w:spacing w:line="240" w:lineRule="auto"/>
        <w:jc w:val="center"/>
        <w:rPr>
          <w:rFonts w:cstheme="minorHAnsi"/>
          <w:b/>
          <w:sz w:val="28"/>
          <w:szCs w:val="28"/>
          <w:lang w:val="en-US"/>
        </w:rPr>
      </w:pPr>
    </w:p>
    <w:p w14:paraId="133FE682" w14:textId="77777777" w:rsidR="008D43B8" w:rsidRPr="00D21920" w:rsidRDefault="008D43B8" w:rsidP="008D43B8">
      <w:pPr>
        <w:spacing w:line="240" w:lineRule="auto"/>
        <w:jc w:val="center"/>
        <w:rPr>
          <w:rFonts w:cstheme="minorHAnsi"/>
          <w:b/>
          <w:sz w:val="28"/>
          <w:szCs w:val="28"/>
          <w:lang w:val="en-US"/>
        </w:rPr>
      </w:pPr>
    </w:p>
    <w:p w14:paraId="157AD3A2" w14:textId="77777777" w:rsidR="008D43B8" w:rsidRPr="00D21920" w:rsidRDefault="008D43B8" w:rsidP="008D43B8">
      <w:pPr>
        <w:spacing w:line="240" w:lineRule="auto"/>
        <w:jc w:val="center"/>
        <w:rPr>
          <w:rFonts w:cstheme="minorHAnsi"/>
          <w:b/>
          <w:sz w:val="28"/>
          <w:szCs w:val="28"/>
          <w:lang w:val="en-US"/>
        </w:rPr>
      </w:pPr>
      <w:r w:rsidRPr="00D21920">
        <w:rPr>
          <w:rFonts w:cstheme="minorHAnsi"/>
          <w:b/>
          <w:sz w:val="28"/>
          <w:szCs w:val="28"/>
          <w:lang w:val="en-US"/>
        </w:rPr>
        <w:t xml:space="preserve">Information and consent </w:t>
      </w:r>
    </w:p>
    <w:p w14:paraId="2415AF7E" w14:textId="77777777" w:rsidR="008D43B8" w:rsidRPr="00D21920" w:rsidRDefault="008D43B8" w:rsidP="008D43B8">
      <w:pPr>
        <w:spacing w:line="240" w:lineRule="auto"/>
        <w:rPr>
          <w:rFonts w:cstheme="minorHAnsi"/>
          <w:color w:val="FF0000"/>
          <w:sz w:val="24"/>
          <w:szCs w:val="24"/>
        </w:rPr>
      </w:pPr>
    </w:p>
    <w:p w14:paraId="6EFA2CBE" w14:textId="77777777" w:rsidR="008D43B8" w:rsidRPr="00D21920" w:rsidRDefault="008D43B8" w:rsidP="008D43B8">
      <w:pPr>
        <w:autoSpaceDE w:val="0"/>
        <w:autoSpaceDN w:val="0"/>
        <w:spacing w:line="240" w:lineRule="auto"/>
        <w:jc w:val="both"/>
        <w:rPr>
          <w:rFonts w:cstheme="minorHAnsi"/>
          <w:bCs/>
          <w:color w:val="FF0000"/>
          <w:sz w:val="24"/>
          <w:szCs w:val="24"/>
        </w:rPr>
      </w:pPr>
      <w:r w:rsidRPr="00D21920">
        <w:rPr>
          <w:rFonts w:cstheme="minorHAnsi"/>
          <w:bCs/>
          <w:color w:val="FF0000"/>
          <w:sz w:val="24"/>
          <w:szCs w:val="24"/>
        </w:rPr>
        <w:t>One or two sentences about the research - here.</w:t>
      </w:r>
    </w:p>
    <w:p w14:paraId="0E93692A" w14:textId="77777777" w:rsidR="008D43B8" w:rsidRPr="00D21920" w:rsidRDefault="008D43B8" w:rsidP="008D43B8">
      <w:pPr>
        <w:autoSpaceDE w:val="0"/>
        <w:autoSpaceDN w:val="0"/>
        <w:spacing w:line="240" w:lineRule="auto"/>
        <w:jc w:val="both"/>
        <w:rPr>
          <w:rFonts w:cstheme="minorHAnsi"/>
          <w:bCs/>
          <w:sz w:val="24"/>
          <w:szCs w:val="24"/>
        </w:rPr>
      </w:pPr>
    </w:p>
    <w:p w14:paraId="483638B7" w14:textId="77777777" w:rsidR="008D43B8" w:rsidRPr="00D21920" w:rsidRDefault="008D43B8" w:rsidP="008D43B8">
      <w:pPr>
        <w:autoSpaceDE w:val="0"/>
        <w:autoSpaceDN w:val="0"/>
        <w:spacing w:line="240" w:lineRule="auto"/>
        <w:jc w:val="both"/>
        <w:rPr>
          <w:rFonts w:cstheme="minorHAnsi"/>
          <w:bCs/>
          <w:sz w:val="24"/>
          <w:szCs w:val="24"/>
        </w:rPr>
      </w:pPr>
      <w:r w:rsidRPr="00D21920">
        <w:rPr>
          <w:rFonts w:cstheme="minorHAnsi"/>
          <w:bCs/>
          <w:sz w:val="24"/>
          <w:szCs w:val="24"/>
        </w:rPr>
        <w:t xml:space="preserve">We're </w:t>
      </w:r>
      <w:r w:rsidRPr="00D21920">
        <w:rPr>
          <w:rFonts w:cstheme="minorHAnsi"/>
          <w:bCs/>
          <w:color w:val="FF0000"/>
          <w:sz w:val="24"/>
          <w:szCs w:val="24"/>
        </w:rPr>
        <w:t>…</w:t>
      </w:r>
      <w:r w:rsidRPr="00D21920">
        <w:rPr>
          <w:rFonts w:cstheme="minorHAnsi"/>
          <w:bCs/>
          <w:sz w:val="24"/>
          <w:szCs w:val="24"/>
        </w:rPr>
        <w:t xml:space="preserve"> and </w:t>
      </w:r>
      <w:r w:rsidRPr="00D21920">
        <w:rPr>
          <w:rFonts w:cstheme="minorHAnsi"/>
          <w:bCs/>
          <w:color w:val="FF0000"/>
          <w:sz w:val="24"/>
          <w:szCs w:val="24"/>
        </w:rPr>
        <w:t>…</w:t>
      </w:r>
      <w:r w:rsidRPr="00D21920">
        <w:rPr>
          <w:rFonts w:cstheme="minorHAnsi"/>
          <w:bCs/>
          <w:sz w:val="24"/>
          <w:szCs w:val="24"/>
        </w:rPr>
        <w:t xml:space="preserve"> from Murdoch University, and we're interested in the frequency of these problems. As members of </w:t>
      </w:r>
      <w:r w:rsidRPr="00D21920">
        <w:rPr>
          <w:rFonts w:cstheme="minorHAnsi"/>
          <w:bCs/>
          <w:color w:val="FF0000"/>
          <w:sz w:val="24"/>
          <w:szCs w:val="24"/>
        </w:rPr>
        <w:t>…</w:t>
      </w:r>
      <w:r w:rsidRPr="00D21920">
        <w:rPr>
          <w:rFonts w:cstheme="minorHAnsi"/>
          <w:bCs/>
          <w:sz w:val="24"/>
          <w:szCs w:val="24"/>
        </w:rPr>
        <w:t xml:space="preserve">, we hope that you can help us by answering some short questions. The survey is completely anonymous. Although the findings of the survey may be published, none of the information you provide </w:t>
      </w:r>
      <w:r w:rsidRPr="00D21920">
        <w:rPr>
          <w:rFonts w:cstheme="minorHAnsi"/>
          <w:bCs/>
          <w:color w:val="FF0000"/>
          <w:sz w:val="24"/>
          <w:szCs w:val="24"/>
        </w:rPr>
        <w:t>will be / can be</w:t>
      </w:r>
      <w:r w:rsidRPr="00D21920">
        <w:rPr>
          <w:rFonts w:cstheme="minorHAnsi"/>
          <w:bCs/>
          <w:sz w:val="24"/>
          <w:szCs w:val="24"/>
        </w:rPr>
        <w:t xml:space="preserve"> linked back to you as an individual.</w:t>
      </w:r>
    </w:p>
    <w:p w14:paraId="632A90C1" w14:textId="77777777" w:rsidR="008D43B8" w:rsidRPr="00D21920" w:rsidRDefault="008D43B8" w:rsidP="008D43B8">
      <w:pPr>
        <w:autoSpaceDE w:val="0"/>
        <w:autoSpaceDN w:val="0"/>
        <w:spacing w:line="240" w:lineRule="auto"/>
        <w:jc w:val="both"/>
        <w:rPr>
          <w:rFonts w:cstheme="minorHAnsi"/>
          <w:bCs/>
          <w:sz w:val="24"/>
          <w:szCs w:val="24"/>
        </w:rPr>
      </w:pPr>
    </w:p>
    <w:p w14:paraId="730038DE" w14:textId="77777777" w:rsidR="008D43B8" w:rsidRPr="00D21920" w:rsidRDefault="008D43B8" w:rsidP="008D43B8">
      <w:pPr>
        <w:autoSpaceDE w:val="0"/>
        <w:autoSpaceDN w:val="0"/>
        <w:spacing w:line="240" w:lineRule="auto"/>
        <w:jc w:val="both"/>
        <w:rPr>
          <w:rFonts w:cstheme="minorHAnsi"/>
          <w:bCs/>
          <w:color w:val="FF0000"/>
          <w:sz w:val="24"/>
          <w:szCs w:val="24"/>
        </w:rPr>
      </w:pPr>
      <w:r w:rsidRPr="00D21920">
        <w:rPr>
          <w:rFonts w:cstheme="minorHAnsi"/>
          <w:bCs/>
          <w:color w:val="FF0000"/>
          <w:sz w:val="24"/>
          <w:szCs w:val="24"/>
        </w:rPr>
        <w:t>The survey is intended for … only. Please do not encourage any of your wider friends or family, regardless of their interest, to complete the survey unless they are also ….</w:t>
      </w:r>
    </w:p>
    <w:p w14:paraId="6A92870B" w14:textId="77777777" w:rsidR="008D43B8" w:rsidRPr="00D21920" w:rsidRDefault="008D43B8" w:rsidP="008D43B8">
      <w:pPr>
        <w:autoSpaceDE w:val="0"/>
        <w:autoSpaceDN w:val="0"/>
        <w:spacing w:line="240" w:lineRule="auto"/>
        <w:jc w:val="both"/>
        <w:rPr>
          <w:rFonts w:cstheme="minorHAnsi"/>
          <w:bCs/>
          <w:color w:val="FF0000"/>
          <w:sz w:val="24"/>
          <w:szCs w:val="24"/>
        </w:rPr>
      </w:pPr>
      <w:r w:rsidRPr="00D21920">
        <w:rPr>
          <w:rFonts w:cstheme="minorHAnsi"/>
          <w:bCs/>
          <w:color w:val="FF0000"/>
          <w:sz w:val="24"/>
          <w:szCs w:val="24"/>
        </w:rPr>
        <w:t xml:space="preserve">OR </w:t>
      </w:r>
    </w:p>
    <w:p w14:paraId="1253AE81" w14:textId="77777777" w:rsidR="008D43B8" w:rsidRPr="00D21920" w:rsidRDefault="008D43B8" w:rsidP="008D43B8">
      <w:pPr>
        <w:autoSpaceDE w:val="0"/>
        <w:autoSpaceDN w:val="0"/>
        <w:spacing w:line="240" w:lineRule="auto"/>
        <w:jc w:val="both"/>
        <w:rPr>
          <w:rFonts w:cstheme="minorHAnsi"/>
          <w:bCs/>
          <w:color w:val="FF0000"/>
          <w:sz w:val="24"/>
          <w:szCs w:val="24"/>
        </w:rPr>
      </w:pPr>
      <w:r w:rsidRPr="00D21920">
        <w:rPr>
          <w:rFonts w:cstheme="minorHAnsi"/>
          <w:bCs/>
          <w:color w:val="FF0000"/>
          <w:sz w:val="24"/>
          <w:szCs w:val="24"/>
        </w:rPr>
        <w:t xml:space="preserve">The survey is intended for …. Please feel free to encourage any of your wider friends or family to complete the survey by forwarding the web link to them. </w:t>
      </w:r>
    </w:p>
    <w:p w14:paraId="2F5A47DB" w14:textId="77777777" w:rsidR="008D43B8" w:rsidRPr="00D21920" w:rsidRDefault="008D43B8" w:rsidP="008D43B8">
      <w:pPr>
        <w:autoSpaceDE w:val="0"/>
        <w:autoSpaceDN w:val="0"/>
        <w:spacing w:line="240" w:lineRule="auto"/>
        <w:jc w:val="both"/>
        <w:rPr>
          <w:rFonts w:cstheme="minorHAnsi"/>
          <w:bCs/>
          <w:sz w:val="24"/>
          <w:szCs w:val="24"/>
        </w:rPr>
      </w:pPr>
    </w:p>
    <w:p w14:paraId="358370DB" w14:textId="77777777" w:rsidR="008D43B8" w:rsidRPr="00D21920" w:rsidRDefault="008D43B8" w:rsidP="008D43B8">
      <w:pPr>
        <w:autoSpaceDE w:val="0"/>
        <w:autoSpaceDN w:val="0"/>
        <w:spacing w:line="240" w:lineRule="auto"/>
        <w:jc w:val="both"/>
        <w:rPr>
          <w:rFonts w:cstheme="minorHAnsi"/>
          <w:bCs/>
          <w:sz w:val="24"/>
          <w:szCs w:val="24"/>
        </w:rPr>
      </w:pPr>
      <w:r w:rsidRPr="00D21920">
        <w:rPr>
          <w:rFonts w:cstheme="minorHAnsi"/>
          <w:bCs/>
          <w:sz w:val="24"/>
          <w:szCs w:val="24"/>
        </w:rPr>
        <w:t xml:space="preserve">If, after reading the information above, you agree to continue with the survey, choose 'yes' from the options below and proceed. Should you change your mind at any time and decide to withdraw, simply close your browser and you will automatically exit the survey. Note, though, once you click the 'submit' button at the end of the survey your responses will be uploaded and it will not be possible to withdraw or amend them because we cannot tie responses to you as an individual. </w:t>
      </w:r>
    </w:p>
    <w:p w14:paraId="0E8D424D" w14:textId="77777777" w:rsidR="008D43B8" w:rsidRPr="00D21920" w:rsidRDefault="008D43B8" w:rsidP="008D43B8">
      <w:pPr>
        <w:autoSpaceDE w:val="0"/>
        <w:autoSpaceDN w:val="0"/>
        <w:spacing w:line="240" w:lineRule="auto"/>
        <w:jc w:val="both"/>
        <w:rPr>
          <w:rFonts w:cstheme="minorHAnsi"/>
          <w:bCs/>
          <w:sz w:val="24"/>
          <w:szCs w:val="24"/>
        </w:rPr>
      </w:pPr>
    </w:p>
    <w:p w14:paraId="5C35350D" w14:textId="77777777" w:rsidR="008D43B8" w:rsidRPr="00D21920" w:rsidRDefault="008D43B8" w:rsidP="008D43B8">
      <w:pPr>
        <w:autoSpaceDE w:val="0"/>
        <w:autoSpaceDN w:val="0"/>
        <w:spacing w:line="240" w:lineRule="auto"/>
        <w:jc w:val="both"/>
        <w:rPr>
          <w:rFonts w:cstheme="minorHAnsi"/>
          <w:bCs/>
          <w:sz w:val="24"/>
          <w:szCs w:val="24"/>
        </w:rPr>
      </w:pPr>
      <w:r w:rsidRPr="00D21920">
        <w:rPr>
          <w:rFonts w:cstheme="minorHAnsi"/>
          <w:bCs/>
          <w:sz w:val="24"/>
          <w:szCs w:val="24"/>
        </w:rPr>
        <w:t xml:space="preserve">If you want more information before you decide whether or not to participate, email </w:t>
      </w:r>
      <w:r w:rsidRPr="00D21920">
        <w:rPr>
          <w:rFonts w:cstheme="minorHAnsi"/>
          <w:bCs/>
          <w:color w:val="FF0000"/>
          <w:sz w:val="24"/>
          <w:szCs w:val="24"/>
        </w:rPr>
        <w:t>…</w:t>
      </w:r>
      <w:r w:rsidRPr="00D21920">
        <w:rPr>
          <w:rFonts w:cstheme="minorHAnsi"/>
          <w:bCs/>
          <w:sz w:val="24"/>
          <w:szCs w:val="24"/>
        </w:rPr>
        <w:t xml:space="preserve"> at </w:t>
      </w:r>
      <w:r w:rsidRPr="00D21920">
        <w:rPr>
          <w:rFonts w:cstheme="minorHAnsi"/>
          <w:bCs/>
          <w:color w:val="FF0000"/>
          <w:sz w:val="24"/>
          <w:szCs w:val="24"/>
        </w:rPr>
        <w:t>xxx</w:t>
      </w:r>
      <w:hyperlink r:id="rId13" w:history="1">
        <w:r w:rsidRPr="00D21920">
          <w:rPr>
            <w:rStyle w:val="Hyperlink"/>
            <w:rFonts w:cstheme="minorHAnsi"/>
            <w:bCs/>
            <w:color w:val="FF0000"/>
            <w:sz w:val="24"/>
            <w:szCs w:val="24"/>
          </w:rPr>
          <w:t>@murdoch.edu.au</w:t>
        </w:r>
      </w:hyperlink>
      <w:r w:rsidRPr="00D21920">
        <w:rPr>
          <w:rFonts w:cstheme="minorHAnsi"/>
          <w:bCs/>
          <w:sz w:val="24"/>
          <w:szCs w:val="24"/>
        </w:rPr>
        <w:t>.</w:t>
      </w:r>
    </w:p>
    <w:p w14:paraId="00410C98" w14:textId="77777777" w:rsidR="008D43B8" w:rsidRPr="00D21920" w:rsidRDefault="008D43B8" w:rsidP="008D43B8">
      <w:pPr>
        <w:autoSpaceDE w:val="0"/>
        <w:autoSpaceDN w:val="0"/>
        <w:spacing w:line="240" w:lineRule="auto"/>
        <w:jc w:val="both"/>
        <w:rPr>
          <w:rFonts w:cstheme="minorHAnsi"/>
          <w:bCs/>
          <w:sz w:val="24"/>
          <w:szCs w:val="24"/>
        </w:rPr>
      </w:pPr>
    </w:p>
    <w:p w14:paraId="5A8CC0AA" w14:textId="77777777" w:rsidR="008D43B8" w:rsidRPr="00D21920" w:rsidRDefault="008D43B8" w:rsidP="008D43B8">
      <w:pPr>
        <w:autoSpaceDE w:val="0"/>
        <w:autoSpaceDN w:val="0"/>
        <w:spacing w:line="240" w:lineRule="auto"/>
        <w:jc w:val="both"/>
        <w:rPr>
          <w:rFonts w:cstheme="minorHAnsi"/>
          <w:bCs/>
          <w:sz w:val="24"/>
          <w:szCs w:val="24"/>
        </w:rPr>
      </w:pPr>
      <w:r w:rsidRPr="00D21920">
        <w:rPr>
          <w:rFonts w:cstheme="minorHAnsi"/>
          <w:bCs/>
          <w:sz w:val="24"/>
          <w:szCs w:val="24"/>
        </w:rPr>
        <w:t>If you do not agree to proceed with the survey, please choose 'no' from the options below or simply close this window to leave the survey.</w:t>
      </w:r>
    </w:p>
    <w:p w14:paraId="64C8225B" w14:textId="77777777" w:rsidR="008D43B8" w:rsidRPr="00D21920" w:rsidRDefault="008D43B8" w:rsidP="008D43B8">
      <w:pPr>
        <w:pStyle w:val="Default"/>
        <w:jc w:val="both"/>
        <w:rPr>
          <w:rFonts w:asciiTheme="minorHAnsi" w:hAnsiTheme="minorHAnsi" w:cstheme="minorHAnsi"/>
        </w:rPr>
      </w:pPr>
    </w:p>
    <w:p w14:paraId="6CDAFB29" w14:textId="77777777" w:rsidR="008D43B8" w:rsidRPr="00D21920" w:rsidRDefault="008D43B8" w:rsidP="008D43B8">
      <w:pPr>
        <w:pStyle w:val="Default"/>
        <w:jc w:val="both"/>
        <w:rPr>
          <w:rFonts w:asciiTheme="minorHAnsi" w:hAnsiTheme="minorHAnsi" w:cstheme="minorHAnsi"/>
        </w:rPr>
      </w:pPr>
      <w:r w:rsidRPr="00D21920">
        <w:rPr>
          <w:rFonts w:asciiTheme="minorHAnsi" w:hAnsiTheme="minorHAnsi" w:cstheme="minorHAnsi"/>
        </w:rPr>
        <w:t xml:space="preserve"> </w:t>
      </w:r>
    </w:p>
    <w:p w14:paraId="40C91EB6" w14:textId="27E248A2" w:rsidR="00A260F3" w:rsidRPr="00B32AC4" w:rsidRDefault="008D43B8" w:rsidP="008D43B8">
      <w:pPr>
        <w:pStyle w:val="NoSpacing"/>
        <w:rPr>
          <w:rFonts w:cstheme="minorHAnsi"/>
          <w:color w:val="FF0000"/>
        </w:rPr>
      </w:pPr>
      <w:r w:rsidRPr="00D21920">
        <w:rPr>
          <w:rFonts w:cstheme="minorHAnsi"/>
          <w:szCs w:val="23"/>
        </w:rPr>
        <w:t xml:space="preserve">This study has been approved by the Murdoch University Human Research Ethics Committee (Approval </w:t>
      </w:r>
      <w:proofErr w:type="spellStart"/>
      <w:r w:rsidRPr="00D21920">
        <w:rPr>
          <w:rFonts w:cstheme="minorHAnsi"/>
          <w:szCs w:val="23"/>
        </w:rPr>
        <w:t>xxxx</w:t>
      </w:r>
      <w:proofErr w:type="spellEnd"/>
      <w:r w:rsidRPr="00D21920">
        <w:rPr>
          <w:rFonts w:cstheme="minorHAnsi"/>
          <w:szCs w:val="23"/>
        </w:rPr>
        <w:t xml:space="preserve">/xxx). If you have any reservation or complaint about the ethical conduct of this research, and wish to talk with an independent person, you may contact Murdoch University’s Research Ethics Office (Tel. 08 9360 6677 </w:t>
      </w:r>
      <w:r w:rsidRPr="00D21920">
        <w:rPr>
          <w:rFonts w:cstheme="minorHAnsi"/>
          <w:color w:val="FF0000"/>
          <w:szCs w:val="23"/>
        </w:rPr>
        <w:t xml:space="preserve">(for overseas studies, +61 8 9360 6677) </w:t>
      </w:r>
      <w:r w:rsidRPr="00D21920">
        <w:rPr>
          <w:rFonts w:cstheme="minorHAnsi"/>
          <w:szCs w:val="23"/>
        </w:rPr>
        <w:t xml:space="preserve">or email </w:t>
      </w:r>
      <w:r w:rsidRPr="00D21920">
        <w:rPr>
          <w:rFonts w:cstheme="minorHAnsi"/>
          <w:color w:val="0000FF"/>
          <w:szCs w:val="23"/>
          <w:u w:val="single"/>
        </w:rPr>
        <w:t>ethics@murdoch.edu.au</w:t>
      </w:r>
      <w:r w:rsidRPr="00D21920">
        <w:rPr>
          <w:rFonts w:cstheme="minorHAnsi"/>
          <w:szCs w:val="23"/>
        </w:rPr>
        <w:t>). Any issues you raise will be treated in confidence and investigated fully, and you will be informed of</w:t>
      </w:r>
    </w:p>
    <w:sectPr w:rsidR="00A260F3" w:rsidRPr="00B32AC4" w:rsidSect="00B32AC4">
      <w:headerReference w:type="even" r:id="rId14"/>
      <w:headerReference w:type="default" r:id="rId15"/>
      <w:footerReference w:type="even" r:id="rId16"/>
      <w:footerReference w:type="default" r:id="rId17"/>
      <w:headerReference w:type="first" r:id="rId18"/>
      <w:footerReference w:type="first" r:id="rId19"/>
      <w:pgSz w:w="11906" w:h="16838" w:code="9"/>
      <w:pgMar w:top="1701" w:right="964" w:bottom="567" w:left="96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15980" w14:textId="77777777" w:rsidR="00B549FF" w:rsidRDefault="00B549FF" w:rsidP="006D5547">
      <w:pPr>
        <w:spacing w:after="0"/>
      </w:pPr>
      <w:r>
        <w:separator/>
      </w:r>
    </w:p>
    <w:p w14:paraId="4D3370E5" w14:textId="77777777" w:rsidR="00B549FF" w:rsidRDefault="00B549FF"/>
  </w:endnote>
  <w:endnote w:type="continuationSeparator" w:id="0">
    <w:p w14:paraId="23C506A6" w14:textId="77777777" w:rsidR="00B549FF" w:rsidRDefault="00B549FF" w:rsidP="006D5547">
      <w:pPr>
        <w:spacing w:after="0"/>
      </w:pPr>
      <w:r>
        <w:continuationSeparator/>
      </w:r>
    </w:p>
    <w:p w14:paraId="589CCB38" w14:textId="77777777" w:rsidR="00B549FF" w:rsidRDefault="00B54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37 Ginger Thin">
    <w:altName w:val="Calibri"/>
    <w:panose1 w:val="00000000000000000000"/>
    <w:charset w:val="00"/>
    <w:family w:val="modern"/>
    <w:notTrueType/>
    <w:pitch w:val="variable"/>
    <w:sig w:usb0="00000003" w:usb1="00000000" w:usb2="00000000" w:usb3="00000000" w:csb0="00000001" w:csb1="00000000"/>
  </w:font>
  <w:font w:name="Roboto Medium">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51117" w14:textId="77777777" w:rsidR="00B17819" w:rsidRDefault="00B17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81515B" w14:paraId="2C1C3172" w14:textId="77777777" w:rsidTr="000912BD">
      <w:trPr>
        <w:trHeight w:hRule="exact" w:val="680"/>
      </w:trPr>
      <w:tc>
        <w:tcPr>
          <w:tcW w:w="10488" w:type="dxa"/>
          <w:vAlign w:val="bottom"/>
        </w:tcPr>
        <w:p w14:paraId="51184BAE" w14:textId="77777777" w:rsidR="003974D1" w:rsidRPr="0081515B" w:rsidRDefault="003974D1" w:rsidP="0081515B">
          <w:pPr>
            <w:pStyle w:val="Footer"/>
            <w:rPr>
              <w:rStyle w:val="PageNumber"/>
              <w:b w:val="0"/>
            </w:rPr>
          </w:pPr>
          <w:bookmarkStart w:id="1" w:name="Footer_Pg2"/>
          <w:bookmarkEnd w:id="1"/>
          <w:r w:rsidRPr="0081515B">
            <w:rPr>
              <w:rStyle w:val="PageNumber"/>
            </w:rPr>
            <w:t xml:space="preserve"> Page </w:t>
          </w:r>
          <w:r w:rsidRPr="0081515B">
            <w:rPr>
              <w:rStyle w:val="PageNumber"/>
              <w:b w:val="0"/>
            </w:rPr>
            <w:fldChar w:fldCharType="begin"/>
          </w:r>
          <w:r w:rsidRPr="0081515B">
            <w:rPr>
              <w:rStyle w:val="PageNumber"/>
            </w:rPr>
            <w:instrText xml:space="preserve"> PAGE   \* MERGEFORMAT </w:instrText>
          </w:r>
          <w:r w:rsidRPr="0081515B">
            <w:rPr>
              <w:rStyle w:val="PageNumber"/>
              <w:b w:val="0"/>
            </w:rPr>
            <w:fldChar w:fldCharType="separate"/>
          </w:r>
          <w:r w:rsidRPr="0081515B">
            <w:rPr>
              <w:rStyle w:val="PageNumber"/>
            </w:rPr>
            <w:t>1</w:t>
          </w:r>
          <w:r w:rsidRPr="0081515B">
            <w:rPr>
              <w:rStyle w:val="PageNumber"/>
              <w:b w:val="0"/>
            </w:rPr>
            <w:fldChar w:fldCharType="end"/>
          </w:r>
        </w:p>
      </w:tc>
    </w:tr>
  </w:tbl>
  <w:p w14:paraId="50A1B715" w14:textId="77777777" w:rsidR="003974D1" w:rsidRDefault="003974D1" w:rsidP="00704E73">
    <w:pPr>
      <w:pStyle w:val="Footer"/>
    </w:pPr>
  </w:p>
  <w:p w14:paraId="66F98435" w14:textId="77777777" w:rsidR="00E10F9B" w:rsidRDefault="00E10F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FE2C0A" w14:paraId="2E770BD1" w14:textId="77777777" w:rsidTr="003163B3">
      <w:trPr>
        <w:trHeight w:hRule="exact" w:val="624"/>
      </w:trPr>
      <w:tc>
        <w:tcPr>
          <w:tcW w:w="9978" w:type="dxa"/>
          <w:vAlign w:val="bottom"/>
        </w:tcPr>
        <w:p w14:paraId="2E95F1EA" w14:textId="77777777" w:rsidR="003974D1" w:rsidRPr="003974D1" w:rsidRDefault="003974D1" w:rsidP="00E36996">
          <w:pPr>
            <w:pStyle w:val="Footer"/>
            <w:rPr>
              <w:lang w:val="pt-BR"/>
            </w:rPr>
          </w:pPr>
          <w:bookmarkStart w:id="2" w:name="Footer"/>
          <w:bookmarkStart w:id="3" w:name="_Hlk22892545"/>
          <w:bookmarkEnd w:id="2"/>
          <w:r w:rsidRPr="003974D1">
            <w:rPr>
              <w:lang w:val="pt-BR"/>
            </w:rPr>
            <w:t>CRICOS Provider Code: 00125J</w:t>
          </w:r>
        </w:p>
        <w:p w14:paraId="496E7B25" w14:textId="77777777" w:rsidR="003974D1" w:rsidRPr="003974D1" w:rsidRDefault="003974D1" w:rsidP="00E36996">
          <w:pPr>
            <w:pStyle w:val="Footer"/>
            <w:rPr>
              <w:lang w:val="pt-BR"/>
            </w:rPr>
          </w:pPr>
          <w:r w:rsidRPr="003974D1">
            <w:rPr>
              <w:lang w:val="pt-BR"/>
            </w:rPr>
            <w:t>ABN  61 616 369 313</w:t>
          </w:r>
        </w:p>
      </w:tc>
    </w:tr>
  </w:tbl>
  <w:bookmarkEnd w:id="3"/>
  <w:p w14:paraId="280D0E72" w14:textId="77777777" w:rsidR="003974D1" w:rsidRPr="003974D1" w:rsidRDefault="003974D1" w:rsidP="00125742">
    <w:pPr>
      <w:pStyle w:val="Footer"/>
      <w:rPr>
        <w:lang w:val="pt-BR"/>
      </w:rPr>
    </w:pPr>
    <w:r>
      <w:rPr>
        <w:noProof/>
        <w:snapToGrid/>
      </w:rPr>
      <w:drawing>
        <wp:anchor distT="0" distB="0" distL="114300" distR="114300" simplePos="0" relativeHeight="251659264" behindDoc="1" locked="1" layoutInCell="1" allowOverlap="1" wp14:anchorId="4CF37434" wp14:editId="32BDD23F">
          <wp:simplePos x="0" y="0"/>
          <wp:positionH relativeFrom="page">
            <wp:posOffset>0</wp:posOffset>
          </wp:positionH>
          <wp:positionV relativeFrom="page">
            <wp:posOffset>10412730</wp:posOffset>
          </wp:positionV>
          <wp:extent cx="7560000" cy="280800"/>
          <wp:effectExtent l="0" t="0" r="3175" b="5080"/>
          <wp:wrapNone/>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jpg"/>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0"/>
                    <a:ext cx="7560000" cy="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EFE3C3" w14:textId="77777777" w:rsidR="00E10F9B" w:rsidRPr="003974D1" w:rsidRDefault="00E10F9B" w:rsidP="00125742">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BA16A" w14:textId="77777777" w:rsidR="00B549FF" w:rsidRPr="00837869" w:rsidRDefault="00B549FF" w:rsidP="00837869">
      <w:pPr>
        <w:pStyle w:val="FootnoteSpacer"/>
      </w:pPr>
    </w:p>
    <w:p w14:paraId="6F3C11EF" w14:textId="77777777" w:rsidR="00B549FF" w:rsidRDefault="00B549FF"/>
  </w:footnote>
  <w:footnote w:type="continuationSeparator" w:id="0">
    <w:p w14:paraId="142DB644" w14:textId="77777777" w:rsidR="00B549FF" w:rsidRDefault="00B549FF" w:rsidP="006D5547">
      <w:pPr>
        <w:spacing w:after="0"/>
      </w:pPr>
      <w:r>
        <w:continuationSeparator/>
      </w:r>
    </w:p>
    <w:p w14:paraId="38B617C2" w14:textId="77777777" w:rsidR="00B549FF" w:rsidRDefault="00B549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9341" w14:textId="77777777" w:rsidR="00B17819" w:rsidRDefault="00B178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E6A67" w14:textId="19B03357" w:rsidR="008D43B8" w:rsidRDefault="008D43B8">
    <w:pPr>
      <w:pStyle w:val="Header"/>
    </w:pPr>
    <w:r w:rsidRPr="00B32AC4">
      <w:rPr>
        <w:rFonts w:cstheme="minorHAnsi"/>
        <w:b/>
        <w:bCs/>
        <w:noProof/>
        <w:color w:val="FF0000"/>
        <w:sz w:val="44"/>
        <w:szCs w:val="44"/>
      </w:rPr>
      <w:drawing>
        <wp:anchor distT="0" distB="0" distL="114300" distR="114300" simplePos="0" relativeHeight="251661312" behindDoc="1" locked="0" layoutInCell="1" allowOverlap="1" wp14:anchorId="17AE53BE" wp14:editId="6DC199FE">
          <wp:simplePos x="0" y="0"/>
          <wp:positionH relativeFrom="page">
            <wp:posOffset>5616494</wp:posOffset>
          </wp:positionH>
          <wp:positionV relativeFrom="page">
            <wp:posOffset>-47501</wp:posOffset>
          </wp:positionV>
          <wp:extent cx="1935175" cy="973776"/>
          <wp:effectExtent l="0" t="0" r="825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stretch>
                    <a:fillRect/>
                  </a:stretch>
                </pic:blipFill>
                <pic:spPr bwMode="auto">
                  <a:xfrm>
                    <a:off x="0" y="0"/>
                    <a:ext cx="1940220" cy="9763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C6F5E" w14:textId="77777777" w:rsidR="00B17819" w:rsidRDefault="00B17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8"/>
    <w:multiLevelType w:val="singleLevel"/>
    <w:tmpl w:val="0FB85FE6"/>
    <w:lvl w:ilvl="0">
      <w:start w:val="1"/>
      <w:numFmt w:val="decimal"/>
      <w:lvlText w:val="%1."/>
      <w:lvlJc w:val="left"/>
      <w:pPr>
        <w:tabs>
          <w:tab w:val="num" w:pos="360"/>
        </w:tabs>
        <w:ind w:left="360" w:hanging="360"/>
      </w:pPr>
    </w:lvl>
  </w:abstractNum>
  <w:abstractNum w:abstractNumId="5" w15:restartNumberingAfterBreak="0">
    <w:nsid w:val="04642281"/>
    <w:multiLevelType w:val="multilevel"/>
    <w:tmpl w:val="3BCA050A"/>
    <w:styleLink w:val="Lists"/>
    <w:lvl w:ilvl="0">
      <w:start w:val="1"/>
      <w:numFmt w:val="decimal"/>
      <w:pStyle w:val="List"/>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1A032C94"/>
    <w:multiLevelType w:val="multilevel"/>
    <w:tmpl w:val="592C3EB0"/>
    <w:styleLink w:val="MurdochBullets"/>
    <w:lvl w:ilvl="0">
      <w:start w:val="1"/>
      <w:numFmt w:val="bullet"/>
      <w:pStyle w:val="ListBullet"/>
      <w:lvlText w:val="•"/>
      <w:lvlJc w:val="left"/>
      <w:pPr>
        <w:ind w:left="284" w:hanging="284"/>
      </w:pPr>
      <w:rPr>
        <w:rFonts w:ascii="Arial" w:hAnsi="Arial" w:hint="default"/>
        <w:color w:val="000000" w:themeColor="text2"/>
        <w:sz w:val="20"/>
        <w:szCs w:val="20"/>
      </w:rPr>
    </w:lvl>
    <w:lvl w:ilvl="1">
      <w:start w:val="1"/>
      <w:numFmt w:val="bullet"/>
      <w:pStyle w:val="ListBullet2"/>
      <w:lvlText w:val="•"/>
      <w:lvlJc w:val="left"/>
      <w:pPr>
        <w:ind w:left="568" w:hanging="284"/>
      </w:pPr>
      <w:rPr>
        <w:rFonts w:ascii="Arial" w:hAnsi="Arial" w:hint="default"/>
        <w:color w:val="000000" w:themeColor="text2"/>
        <w:sz w:val="20"/>
        <w:szCs w:val="20"/>
      </w:rPr>
    </w:lvl>
    <w:lvl w:ilvl="2">
      <w:start w:val="1"/>
      <w:numFmt w:val="bullet"/>
      <w:pStyle w:val="ListBullet3"/>
      <w:lvlText w:val="•"/>
      <w:lvlJc w:val="left"/>
      <w:pPr>
        <w:ind w:left="852" w:hanging="284"/>
      </w:pPr>
      <w:rPr>
        <w:rFonts w:ascii="Arial" w:hAnsi="Arial" w:hint="default"/>
        <w:color w:val="000000" w:themeColor="text2"/>
        <w:sz w:val="20"/>
        <w:szCs w:val="20"/>
      </w:rPr>
    </w:lvl>
    <w:lvl w:ilvl="3">
      <w:start w:val="1"/>
      <w:numFmt w:val="none"/>
      <w:lvlText w:val=""/>
      <w:lvlJc w:val="left"/>
      <w:pPr>
        <w:tabs>
          <w:tab w:val="num" w:pos="2324"/>
        </w:tabs>
        <w:ind w:left="1136" w:hanging="284"/>
      </w:pPr>
      <w:rPr>
        <w:rFonts w:hint="default"/>
      </w:rPr>
    </w:lvl>
    <w:lvl w:ilvl="4">
      <w:start w:val="1"/>
      <w:numFmt w:val="none"/>
      <w:lvlText w:val=""/>
      <w:lvlJc w:val="left"/>
      <w:pPr>
        <w:tabs>
          <w:tab w:val="num" w:pos="3004"/>
        </w:tabs>
        <w:ind w:left="1420" w:hanging="284"/>
      </w:pPr>
      <w:rPr>
        <w:rFonts w:hint="default"/>
      </w:rPr>
    </w:lvl>
    <w:lvl w:ilvl="5">
      <w:start w:val="1"/>
      <w:numFmt w:val="none"/>
      <w:lvlText w:val=""/>
      <w:lvlJc w:val="left"/>
      <w:pPr>
        <w:tabs>
          <w:tab w:val="num" w:pos="3684"/>
        </w:tabs>
        <w:ind w:left="1704" w:hanging="284"/>
      </w:pPr>
      <w:rPr>
        <w:rFonts w:hint="default"/>
      </w:rPr>
    </w:lvl>
    <w:lvl w:ilvl="6">
      <w:start w:val="1"/>
      <w:numFmt w:val="none"/>
      <w:lvlText w:val=""/>
      <w:lvlJc w:val="left"/>
      <w:pPr>
        <w:tabs>
          <w:tab w:val="num" w:pos="4364"/>
        </w:tabs>
        <w:ind w:left="1988" w:hanging="284"/>
      </w:pPr>
      <w:rPr>
        <w:rFonts w:hint="default"/>
      </w:rPr>
    </w:lvl>
    <w:lvl w:ilvl="7">
      <w:start w:val="1"/>
      <w:numFmt w:val="none"/>
      <w:lvlText w:val=""/>
      <w:lvlJc w:val="left"/>
      <w:pPr>
        <w:tabs>
          <w:tab w:val="num" w:pos="5044"/>
        </w:tabs>
        <w:ind w:left="2272" w:hanging="284"/>
      </w:pPr>
      <w:rPr>
        <w:rFonts w:hint="default"/>
      </w:rPr>
    </w:lvl>
    <w:lvl w:ilvl="8">
      <w:start w:val="1"/>
      <w:numFmt w:val="none"/>
      <w:lvlText w:val=""/>
      <w:lvlJc w:val="left"/>
      <w:pPr>
        <w:tabs>
          <w:tab w:val="num" w:pos="5724"/>
        </w:tabs>
        <w:ind w:left="2556" w:hanging="284"/>
      </w:pPr>
      <w:rPr>
        <w:rFonts w:hint="default"/>
      </w:rPr>
    </w:lvl>
  </w:abstractNum>
  <w:abstractNum w:abstractNumId="7" w15:restartNumberingAfterBreak="0">
    <w:nsid w:val="1A317159"/>
    <w:multiLevelType w:val="multilevel"/>
    <w:tmpl w:val="90EADA9E"/>
    <w:styleLink w:val="TableBulletList"/>
    <w:lvl w:ilvl="0">
      <w:start w:val="1"/>
      <w:numFmt w:val="bullet"/>
      <w:lvlText w:val="»"/>
      <w:lvlJc w:val="left"/>
      <w:pPr>
        <w:ind w:left="170" w:hanging="170"/>
      </w:pPr>
      <w:rPr>
        <w:rFonts w:ascii="Times New Roman" w:hAnsi="Times New Roman" w:cs="Times New Roman" w:hint="default"/>
        <w:color w:val="E92C4A" w:themeColor="background2"/>
        <w:szCs w:val="10"/>
      </w:rPr>
    </w:lvl>
    <w:lvl w:ilvl="1">
      <w:start w:val="1"/>
      <w:numFmt w:val="bullet"/>
      <w:lvlText w:val="»"/>
      <w:lvlJc w:val="left"/>
      <w:pPr>
        <w:ind w:left="340" w:hanging="170"/>
      </w:pPr>
      <w:rPr>
        <w:rFonts w:ascii="Times New Roman" w:hAnsi="Times New Roman" w:cs="Times New Roman" w:hint="default"/>
        <w:color w:val="000000" w:themeColor="text1"/>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8" w15:restartNumberingAfterBreak="0">
    <w:nsid w:val="1D033818"/>
    <w:multiLevelType w:val="multilevel"/>
    <w:tmpl w:val="8CF049CA"/>
    <w:styleLink w:val="ListNumbers"/>
    <w:lvl w:ilvl="0">
      <w:start w:val="1"/>
      <w:numFmt w:val="decimal"/>
      <w:pStyle w:val="ListNumber"/>
      <w:lvlText w:val="%1."/>
      <w:lvlJc w:val="left"/>
      <w:pPr>
        <w:ind w:left="284" w:hanging="284"/>
      </w:pPr>
      <w:rPr>
        <w:rFonts w:ascii="Arial" w:hAnsi="Arial" w:hint="default"/>
        <w:sz w:val="20"/>
      </w:rPr>
    </w:lvl>
    <w:lvl w:ilvl="1">
      <w:start w:val="1"/>
      <w:numFmt w:val="lowerLetter"/>
      <w:pStyle w:val="ListNumber2"/>
      <w:lvlText w:val="%2."/>
      <w:lvlJc w:val="left"/>
      <w:pPr>
        <w:ind w:left="568" w:hanging="284"/>
      </w:pPr>
      <w:rPr>
        <w:rFonts w:ascii="Arial" w:hAnsi="Arial" w:hint="default"/>
        <w:sz w:val="20"/>
      </w:rPr>
    </w:lvl>
    <w:lvl w:ilvl="2">
      <w:start w:val="1"/>
      <w:numFmt w:val="lowerRoman"/>
      <w:pStyle w:val="ListNumber3"/>
      <w:lvlText w:val="%3."/>
      <w:lvlJc w:val="left"/>
      <w:pPr>
        <w:ind w:left="852" w:hanging="284"/>
      </w:pPr>
      <w:rPr>
        <w:rFonts w:ascii="Arial" w:hAnsi="Arial" w:hint="default"/>
        <w:sz w:val="20"/>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9" w15:restartNumberingAfterBreak="0">
    <w:nsid w:val="21987232"/>
    <w:multiLevelType w:val="multilevel"/>
    <w:tmpl w:val="837E0A84"/>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22DF72C2"/>
    <w:multiLevelType w:val="multilevel"/>
    <w:tmpl w:val="8CF049CA"/>
    <w:numStyleLink w:val="ListNumbers"/>
  </w:abstractNum>
  <w:abstractNum w:abstractNumId="11" w15:restartNumberingAfterBreak="0">
    <w:nsid w:val="30235D61"/>
    <w:multiLevelType w:val="multilevel"/>
    <w:tmpl w:val="592C3EB0"/>
    <w:numStyleLink w:val="MurdochBullets"/>
  </w:abstractNum>
  <w:abstractNum w:abstractNumId="12" w15:restartNumberingAfterBreak="0">
    <w:nsid w:val="384C6B7E"/>
    <w:multiLevelType w:val="multilevel"/>
    <w:tmpl w:val="FEB6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F51AE7"/>
    <w:multiLevelType w:val="multilevel"/>
    <w:tmpl w:val="90EADA9E"/>
    <w:numStyleLink w:val="TableBulletList"/>
  </w:abstractNum>
  <w:abstractNum w:abstractNumId="14" w15:restartNumberingAfterBreak="0">
    <w:nsid w:val="45127DC1"/>
    <w:multiLevelType w:val="multilevel"/>
    <w:tmpl w:val="52E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9D5B56"/>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8A46166"/>
    <w:multiLevelType w:val="multilevel"/>
    <w:tmpl w:val="8CF049CA"/>
    <w:numStyleLink w:val="ListNumbers"/>
  </w:abstractNum>
  <w:abstractNum w:abstractNumId="17" w15:restartNumberingAfterBreak="0">
    <w:nsid w:val="5BB75582"/>
    <w:multiLevelType w:val="multilevel"/>
    <w:tmpl w:val="25A8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855D8A"/>
    <w:multiLevelType w:val="multilevel"/>
    <w:tmpl w:val="A5FE7912"/>
    <w:lvl w:ilvl="0">
      <w:start w:val="1"/>
      <w:numFmt w:val="decimal"/>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19" w15:restartNumberingAfterBreak="0">
    <w:nsid w:val="71F87B3E"/>
    <w:multiLevelType w:val="multilevel"/>
    <w:tmpl w:val="9D68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abstractNum w:abstractNumId="21" w15:restartNumberingAfterBreak="0">
    <w:nsid w:val="7BFB21D2"/>
    <w:multiLevelType w:val="multilevel"/>
    <w:tmpl w:val="8CF049CA"/>
    <w:numStyleLink w:val="ListNumbers"/>
  </w:abstractNum>
  <w:num w:numId="1">
    <w:abstractNumId w:val="3"/>
  </w:num>
  <w:num w:numId="2">
    <w:abstractNumId w:val="2"/>
  </w:num>
  <w:num w:numId="3">
    <w:abstractNumId w:val="1"/>
  </w:num>
  <w:num w:numId="4">
    <w:abstractNumId w:val="0"/>
  </w:num>
  <w:num w:numId="5">
    <w:abstractNumId w:val="20"/>
  </w:num>
  <w:num w:numId="6">
    <w:abstractNumId w:val="7"/>
  </w:num>
  <w:num w:numId="7">
    <w:abstractNumId w:val="9"/>
  </w:num>
  <w:num w:numId="8">
    <w:abstractNumId w:val="13"/>
  </w:num>
  <w:num w:numId="9">
    <w:abstractNumId w:val="6"/>
  </w:num>
  <w:num w:numId="10">
    <w:abstractNumId w:val="6"/>
  </w:num>
  <w:num w:numId="11">
    <w:abstractNumId w:val="8"/>
  </w:num>
  <w:num w:numId="12">
    <w:abstractNumId w:val="4"/>
  </w:num>
  <w:num w:numId="13">
    <w:abstractNumId w:val="16"/>
  </w:num>
  <w:num w:numId="14">
    <w:abstractNumId w:val="16"/>
  </w:num>
  <w:num w:numId="15">
    <w:abstractNumId w:val="16"/>
  </w:num>
  <w:num w:numId="16">
    <w:abstractNumId w:val="16"/>
  </w:num>
  <w:num w:numId="17">
    <w:abstractNumId w:val="16"/>
  </w:num>
  <w:num w:numId="18">
    <w:abstractNumId w:val="8"/>
  </w:num>
  <w:num w:numId="19">
    <w:abstractNumId w:val="18"/>
  </w:num>
  <w:num w:numId="20">
    <w:abstractNumId w:val="18"/>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11"/>
  </w:num>
  <w:num w:numId="25">
    <w:abstractNumId w:val="10"/>
  </w:num>
  <w:num w:numId="26">
    <w:abstractNumId w:val="17"/>
  </w:num>
  <w:num w:numId="27">
    <w:abstractNumId w:val="12"/>
  </w:num>
  <w:num w:numId="28">
    <w:abstractNumId w:val="19"/>
  </w:num>
  <w:num w:numId="29">
    <w:abstractNumId w:val="14"/>
  </w:num>
  <w:num w:numId="30">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433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N6kFAP5ZJIItAAAA"/>
  </w:docVars>
  <w:rsids>
    <w:rsidRoot w:val="003974D1"/>
    <w:rsid w:val="000004F9"/>
    <w:rsid w:val="00001B33"/>
    <w:rsid w:val="000035CC"/>
    <w:rsid w:val="0000368F"/>
    <w:rsid w:val="000042E3"/>
    <w:rsid w:val="00004663"/>
    <w:rsid w:val="0000628D"/>
    <w:rsid w:val="00011955"/>
    <w:rsid w:val="00016490"/>
    <w:rsid w:val="000170FC"/>
    <w:rsid w:val="000179AB"/>
    <w:rsid w:val="00020F9A"/>
    <w:rsid w:val="00024CD9"/>
    <w:rsid w:val="00025A68"/>
    <w:rsid w:val="00034064"/>
    <w:rsid w:val="00034DB1"/>
    <w:rsid w:val="000350BF"/>
    <w:rsid w:val="00037BCD"/>
    <w:rsid w:val="00037F89"/>
    <w:rsid w:val="0004300D"/>
    <w:rsid w:val="00043D56"/>
    <w:rsid w:val="00044266"/>
    <w:rsid w:val="000446AA"/>
    <w:rsid w:val="00045621"/>
    <w:rsid w:val="00046386"/>
    <w:rsid w:val="00047A83"/>
    <w:rsid w:val="000523DA"/>
    <w:rsid w:val="00055828"/>
    <w:rsid w:val="00061964"/>
    <w:rsid w:val="00062A49"/>
    <w:rsid w:val="00062ACC"/>
    <w:rsid w:val="00062B2D"/>
    <w:rsid w:val="00067772"/>
    <w:rsid w:val="00070EF8"/>
    <w:rsid w:val="00071EF2"/>
    <w:rsid w:val="000724A8"/>
    <w:rsid w:val="00073841"/>
    <w:rsid w:val="00074975"/>
    <w:rsid w:val="00075678"/>
    <w:rsid w:val="00075E0E"/>
    <w:rsid w:val="000762DC"/>
    <w:rsid w:val="000803CD"/>
    <w:rsid w:val="000816AC"/>
    <w:rsid w:val="0008190F"/>
    <w:rsid w:val="00081BBC"/>
    <w:rsid w:val="00084A77"/>
    <w:rsid w:val="0008686D"/>
    <w:rsid w:val="0009122F"/>
    <w:rsid w:val="000912BD"/>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C306A"/>
    <w:rsid w:val="000C365F"/>
    <w:rsid w:val="000C3D28"/>
    <w:rsid w:val="000C5468"/>
    <w:rsid w:val="000C7D6D"/>
    <w:rsid w:val="000D1F03"/>
    <w:rsid w:val="000D26B9"/>
    <w:rsid w:val="000D35B2"/>
    <w:rsid w:val="000D4159"/>
    <w:rsid w:val="000D58A8"/>
    <w:rsid w:val="000D58CF"/>
    <w:rsid w:val="000E0559"/>
    <w:rsid w:val="000E08AA"/>
    <w:rsid w:val="000E1236"/>
    <w:rsid w:val="000E4C99"/>
    <w:rsid w:val="000E5BE8"/>
    <w:rsid w:val="000E7187"/>
    <w:rsid w:val="000E7305"/>
    <w:rsid w:val="000E79FF"/>
    <w:rsid w:val="000F0D5B"/>
    <w:rsid w:val="000F1969"/>
    <w:rsid w:val="000F4C4C"/>
    <w:rsid w:val="000F56AF"/>
    <w:rsid w:val="001005C2"/>
    <w:rsid w:val="0010183C"/>
    <w:rsid w:val="00102368"/>
    <w:rsid w:val="00102562"/>
    <w:rsid w:val="00103014"/>
    <w:rsid w:val="001045F9"/>
    <w:rsid w:val="00107C0D"/>
    <w:rsid w:val="00111749"/>
    <w:rsid w:val="00112590"/>
    <w:rsid w:val="0011289D"/>
    <w:rsid w:val="00114B5C"/>
    <w:rsid w:val="00114BE9"/>
    <w:rsid w:val="00114C34"/>
    <w:rsid w:val="00122912"/>
    <w:rsid w:val="00125742"/>
    <w:rsid w:val="00130AB4"/>
    <w:rsid w:val="00130B89"/>
    <w:rsid w:val="00132701"/>
    <w:rsid w:val="00136A6F"/>
    <w:rsid w:val="00141F8A"/>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511F"/>
    <w:rsid w:val="0016744F"/>
    <w:rsid w:val="00167A3D"/>
    <w:rsid w:val="001705CF"/>
    <w:rsid w:val="00171898"/>
    <w:rsid w:val="00171BB3"/>
    <w:rsid w:val="0017378D"/>
    <w:rsid w:val="00175E1E"/>
    <w:rsid w:val="001761C8"/>
    <w:rsid w:val="0018225B"/>
    <w:rsid w:val="0018456B"/>
    <w:rsid w:val="00191121"/>
    <w:rsid w:val="001933D0"/>
    <w:rsid w:val="0019671B"/>
    <w:rsid w:val="00196E95"/>
    <w:rsid w:val="001A260F"/>
    <w:rsid w:val="001A52E2"/>
    <w:rsid w:val="001A6628"/>
    <w:rsid w:val="001B01F3"/>
    <w:rsid w:val="001B43F4"/>
    <w:rsid w:val="001B77FA"/>
    <w:rsid w:val="001C12ED"/>
    <w:rsid w:val="001C15C2"/>
    <w:rsid w:val="001C1E01"/>
    <w:rsid w:val="001C21F7"/>
    <w:rsid w:val="001C2E87"/>
    <w:rsid w:val="001C3D17"/>
    <w:rsid w:val="001C44B6"/>
    <w:rsid w:val="001C67E9"/>
    <w:rsid w:val="001E17E9"/>
    <w:rsid w:val="001E2F04"/>
    <w:rsid w:val="001E4E8F"/>
    <w:rsid w:val="001E5C54"/>
    <w:rsid w:val="001E68C8"/>
    <w:rsid w:val="001F07FE"/>
    <w:rsid w:val="001F20BD"/>
    <w:rsid w:val="001F3676"/>
    <w:rsid w:val="001F4950"/>
    <w:rsid w:val="001F5ACE"/>
    <w:rsid w:val="00203800"/>
    <w:rsid w:val="00203F61"/>
    <w:rsid w:val="00204068"/>
    <w:rsid w:val="00204AC2"/>
    <w:rsid w:val="0020592A"/>
    <w:rsid w:val="002062C0"/>
    <w:rsid w:val="002063CA"/>
    <w:rsid w:val="00207AAD"/>
    <w:rsid w:val="00212E43"/>
    <w:rsid w:val="00214926"/>
    <w:rsid w:val="00216F2C"/>
    <w:rsid w:val="00220FD7"/>
    <w:rsid w:val="00221487"/>
    <w:rsid w:val="00226542"/>
    <w:rsid w:val="00227ADC"/>
    <w:rsid w:val="00230269"/>
    <w:rsid w:val="00231030"/>
    <w:rsid w:val="002352F4"/>
    <w:rsid w:val="002354CB"/>
    <w:rsid w:val="00235B47"/>
    <w:rsid w:val="00237F37"/>
    <w:rsid w:val="00240079"/>
    <w:rsid w:val="00243BCE"/>
    <w:rsid w:val="0025058C"/>
    <w:rsid w:val="00250D17"/>
    <w:rsid w:val="00251F7B"/>
    <w:rsid w:val="00251FEB"/>
    <w:rsid w:val="0025276B"/>
    <w:rsid w:val="002547FA"/>
    <w:rsid w:val="00262D0E"/>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3143"/>
    <w:rsid w:val="00285938"/>
    <w:rsid w:val="00287AC4"/>
    <w:rsid w:val="00291D00"/>
    <w:rsid w:val="00295707"/>
    <w:rsid w:val="002957A6"/>
    <w:rsid w:val="00295C1C"/>
    <w:rsid w:val="00295EC9"/>
    <w:rsid w:val="00296874"/>
    <w:rsid w:val="002A0292"/>
    <w:rsid w:val="002A0B2B"/>
    <w:rsid w:val="002A11AE"/>
    <w:rsid w:val="002A1766"/>
    <w:rsid w:val="002A278B"/>
    <w:rsid w:val="002A44C8"/>
    <w:rsid w:val="002A4D1A"/>
    <w:rsid w:val="002A5C96"/>
    <w:rsid w:val="002A5D4A"/>
    <w:rsid w:val="002A7A10"/>
    <w:rsid w:val="002A7B49"/>
    <w:rsid w:val="002B0F16"/>
    <w:rsid w:val="002B13A1"/>
    <w:rsid w:val="002B518A"/>
    <w:rsid w:val="002B5DFB"/>
    <w:rsid w:val="002B6DE1"/>
    <w:rsid w:val="002C0079"/>
    <w:rsid w:val="002C3AAA"/>
    <w:rsid w:val="002C4A52"/>
    <w:rsid w:val="002C5513"/>
    <w:rsid w:val="002C6684"/>
    <w:rsid w:val="002C6F58"/>
    <w:rsid w:val="002D0837"/>
    <w:rsid w:val="002D29CC"/>
    <w:rsid w:val="002D2E65"/>
    <w:rsid w:val="002D584C"/>
    <w:rsid w:val="002E2A72"/>
    <w:rsid w:val="002E4C0D"/>
    <w:rsid w:val="002E5385"/>
    <w:rsid w:val="002E5F17"/>
    <w:rsid w:val="002F288E"/>
    <w:rsid w:val="002F2A37"/>
    <w:rsid w:val="002F3605"/>
    <w:rsid w:val="002F3B9A"/>
    <w:rsid w:val="00300C34"/>
    <w:rsid w:val="0030192E"/>
    <w:rsid w:val="00301960"/>
    <w:rsid w:val="003029DE"/>
    <w:rsid w:val="00302C86"/>
    <w:rsid w:val="003032F8"/>
    <w:rsid w:val="00303DF1"/>
    <w:rsid w:val="00304F91"/>
    <w:rsid w:val="00306340"/>
    <w:rsid w:val="00306EEA"/>
    <w:rsid w:val="003111A2"/>
    <w:rsid w:val="00313A05"/>
    <w:rsid w:val="00317284"/>
    <w:rsid w:val="00317C1B"/>
    <w:rsid w:val="00322C12"/>
    <w:rsid w:val="0032647D"/>
    <w:rsid w:val="00331D83"/>
    <w:rsid w:val="00333325"/>
    <w:rsid w:val="00342D0E"/>
    <w:rsid w:val="00343F5C"/>
    <w:rsid w:val="00344A9F"/>
    <w:rsid w:val="0034538A"/>
    <w:rsid w:val="00345F0C"/>
    <w:rsid w:val="00352DD1"/>
    <w:rsid w:val="00353DD3"/>
    <w:rsid w:val="00356B6F"/>
    <w:rsid w:val="00356CF3"/>
    <w:rsid w:val="0035760A"/>
    <w:rsid w:val="00360BA8"/>
    <w:rsid w:val="00362E17"/>
    <w:rsid w:val="00363785"/>
    <w:rsid w:val="0036448C"/>
    <w:rsid w:val="003653C8"/>
    <w:rsid w:val="00365E4F"/>
    <w:rsid w:val="003671A6"/>
    <w:rsid w:val="00370FC1"/>
    <w:rsid w:val="00377793"/>
    <w:rsid w:val="00380986"/>
    <w:rsid w:val="00382F0A"/>
    <w:rsid w:val="003849CC"/>
    <w:rsid w:val="00384DFD"/>
    <w:rsid w:val="00385D25"/>
    <w:rsid w:val="00385E7C"/>
    <w:rsid w:val="00386CA8"/>
    <w:rsid w:val="0039266E"/>
    <w:rsid w:val="00392CD9"/>
    <w:rsid w:val="00394D12"/>
    <w:rsid w:val="00394E93"/>
    <w:rsid w:val="003974D1"/>
    <w:rsid w:val="003A2510"/>
    <w:rsid w:val="003A2E29"/>
    <w:rsid w:val="003A4479"/>
    <w:rsid w:val="003A5063"/>
    <w:rsid w:val="003A761A"/>
    <w:rsid w:val="003A7C37"/>
    <w:rsid w:val="003B07B7"/>
    <w:rsid w:val="003B39C1"/>
    <w:rsid w:val="003B3FC9"/>
    <w:rsid w:val="003B5FD1"/>
    <w:rsid w:val="003B6477"/>
    <w:rsid w:val="003B6FF0"/>
    <w:rsid w:val="003C6CCA"/>
    <w:rsid w:val="003D6A6C"/>
    <w:rsid w:val="003E2E26"/>
    <w:rsid w:val="003E2EA2"/>
    <w:rsid w:val="003E4EE5"/>
    <w:rsid w:val="003E5515"/>
    <w:rsid w:val="003E6177"/>
    <w:rsid w:val="003E7B77"/>
    <w:rsid w:val="003F09FB"/>
    <w:rsid w:val="003F3912"/>
    <w:rsid w:val="003F4A76"/>
    <w:rsid w:val="003F640E"/>
    <w:rsid w:val="0040013F"/>
    <w:rsid w:val="00401BD2"/>
    <w:rsid w:val="004029F6"/>
    <w:rsid w:val="0041100C"/>
    <w:rsid w:val="004204BB"/>
    <w:rsid w:val="0042200F"/>
    <w:rsid w:val="00423B88"/>
    <w:rsid w:val="00425449"/>
    <w:rsid w:val="004260C2"/>
    <w:rsid w:val="00430426"/>
    <w:rsid w:val="004325D0"/>
    <w:rsid w:val="00434DAC"/>
    <w:rsid w:val="0043792C"/>
    <w:rsid w:val="00444810"/>
    <w:rsid w:val="00444EF0"/>
    <w:rsid w:val="0044521E"/>
    <w:rsid w:val="00445DB8"/>
    <w:rsid w:val="00447736"/>
    <w:rsid w:val="0045012C"/>
    <w:rsid w:val="004507F3"/>
    <w:rsid w:val="004517E7"/>
    <w:rsid w:val="004525C8"/>
    <w:rsid w:val="00452D7A"/>
    <w:rsid w:val="00453919"/>
    <w:rsid w:val="00453C2B"/>
    <w:rsid w:val="00454312"/>
    <w:rsid w:val="00454AC1"/>
    <w:rsid w:val="00454D31"/>
    <w:rsid w:val="0045749D"/>
    <w:rsid w:val="00457769"/>
    <w:rsid w:val="004620EE"/>
    <w:rsid w:val="00473982"/>
    <w:rsid w:val="00474364"/>
    <w:rsid w:val="00474F61"/>
    <w:rsid w:val="004754BD"/>
    <w:rsid w:val="00475927"/>
    <w:rsid w:val="00477F36"/>
    <w:rsid w:val="00481548"/>
    <w:rsid w:val="00485FBA"/>
    <w:rsid w:val="00487409"/>
    <w:rsid w:val="0048763C"/>
    <w:rsid w:val="004918E1"/>
    <w:rsid w:val="00493A58"/>
    <w:rsid w:val="00493D80"/>
    <w:rsid w:val="00494FD9"/>
    <w:rsid w:val="004950C7"/>
    <w:rsid w:val="004A041D"/>
    <w:rsid w:val="004A07BA"/>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8A4"/>
    <w:rsid w:val="004C5FA6"/>
    <w:rsid w:val="004D007A"/>
    <w:rsid w:val="004D07BA"/>
    <w:rsid w:val="004D2B6D"/>
    <w:rsid w:val="004D3D6C"/>
    <w:rsid w:val="004D48D6"/>
    <w:rsid w:val="004D7789"/>
    <w:rsid w:val="004E072E"/>
    <w:rsid w:val="004E0CEB"/>
    <w:rsid w:val="004E4C34"/>
    <w:rsid w:val="004E4D23"/>
    <w:rsid w:val="004E75D0"/>
    <w:rsid w:val="004F1218"/>
    <w:rsid w:val="004F133C"/>
    <w:rsid w:val="004F2C0D"/>
    <w:rsid w:val="004F40A6"/>
    <w:rsid w:val="004F5E46"/>
    <w:rsid w:val="004F700D"/>
    <w:rsid w:val="0050214A"/>
    <w:rsid w:val="00502AF9"/>
    <w:rsid w:val="00502E33"/>
    <w:rsid w:val="005061B2"/>
    <w:rsid w:val="00507817"/>
    <w:rsid w:val="00507E6C"/>
    <w:rsid w:val="00514EE9"/>
    <w:rsid w:val="00517754"/>
    <w:rsid w:val="0052316F"/>
    <w:rsid w:val="00523613"/>
    <w:rsid w:val="00524022"/>
    <w:rsid w:val="0052520E"/>
    <w:rsid w:val="00525972"/>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50512"/>
    <w:rsid w:val="00552D36"/>
    <w:rsid w:val="00561730"/>
    <w:rsid w:val="00561BC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3B48"/>
    <w:rsid w:val="00595B96"/>
    <w:rsid w:val="00597BAB"/>
    <w:rsid w:val="005A319C"/>
    <w:rsid w:val="005A681D"/>
    <w:rsid w:val="005B0985"/>
    <w:rsid w:val="005B111C"/>
    <w:rsid w:val="005B222E"/>
    <w:rsid w:val="005B312F"/>
    <w:rsid w:val="005B3289"/>
    <w:rsid w:val="005C105B"/>
    <w:rsid w:val="005C2778"/>
    <w:rsid w:val="005C2A61"/>
    <w:rsid w:val="005C3293"/>
    <w:rsid w:val="005C4B25"/>
    <w:rsid w:val="005C5CF3"/>
    <w:rsid w:val="005C5FCD"/>
    <w:rsid w:val="005C6EF9"/>
    <w:rsid w:val="005C73CC"/>
    <w:rsid w:val="005D2780"/>
    <w:rsid w:val="005D43A5"/>
    <w:rsid w:val="005D6DC8"/>
    <w:rsid w:val="005E05CD"/>
    <w:rsid w:val="005E0761"/>
    <w:rsid w:val="005E2C76"/>
    <w:rsid w:val="005E3E26"/>
    <w:rsid w:val="005E479F"/>
    <w:rsid w:val="005E4C2D"/>
    <w:rsid w:val="005F28E1"/>
    <w:rsid w:val="005F353C"/>
    <w:rsid w:val="005F3D1B"/>
    <w:rsid w:val="005F40D5"/>
    <w:rsid w:val="005F4D4F"/>
    <w:rsid w:val="005F4F57"/>
    <w:rsid w:val="005F7E07"/>
    <w:rsid w:val="00600B43"/>
    <w:rsid w:val="00601159"/>
    <w:rsid w:val="00601564"/>
    <w:rsid w:val="00603C45"/>
    <w:rsid w:val="0060470F"/>
    <w:rsid w:val="0060542D"/>
    <w:rsid w:val="00611A79"/>
    <w:rsid w:val="006126CE"/>
    <w:rsid w:val="00613CBF"/>
    <w:rsid w:val="00616DC2"/>
    <w:rsid w:val="006201C6"/>
    <w:rsid w:val="00620868"/>
    <w:rsid w:val="00620D4C"/>
    <w:rsid w:val="00621CE1"/>
    <w:rsid w:val="006228C4"/>
    <w:rsid w:val="00625051"/>
    <w:rsid w:val="006253A9"/>
    <w:rsid w:val="00626E55"/>
    <w:rsid w:val="00627572"/>
    <w:rsid w:val="00627BFF"/>
    <w:rsid w:val="0063350D"/>
    <w:rsid w:val="006338CF"/>
    <w:rsid w:val="00634B31"/>
    <w:rsid w:val="006410DE"/>
    <w:rsid w:val="006430DD"/>
    <w:rsid w:val="0064639C"/>
    <w:rsid w:val="00646AD5"/>
    <w:rsid w:val="006471E3"/>
    <w:rsid w:val="00647203"/>
    <w:rsid w:val="00651B00"/>
    <w:rsid w:val="00653327"/>
    <w:rsid w:val="0065463D"/>
    <w:rsid w:val="006557C5"/>
    <w:rsid w:val="00660211"/>
    <w:rsid w:val="00660283"/>
    <w:rsid w:val="00660DF6"/>
    <w:rsid w:val="00661161"/>
    <w:rsid w:val="0066286F"/>
    <w:rsid w:val="00665EFA"/>
    <w:rsid w:val="00666C9D"/>
    <w:rsid w:val="00667194"/>
    <w:rsid w:val="00667471"/>
    <w:rsid w:val="006717D9"/>
    <w:rsid w:val="00674432"/>
    <w:rsid w:val="006770FB"/>
    <w:rsid w:val="0068035F"/>
    <w:rsid w:val="00681F48"/>
    <w:rsid w:val="00684FC4"/>
    <w:rsid w:val="0069065C"/>
    <w:rsid w:val="00690CAC"/>
    <w:rsid w:val="00690DF0"/>
    <w:rsid w:val="006914F1"/>
    <w:rsid w:val="0069188A"/>
    <w:rsid w:val="00692ACC"/>
    <w:rsid w:val="006938FB"/>
    <w:rsid w:val="00693DC4"/>
    <w:rsid w:val="0069500F"/>
    <w:rsid w:val="006960EF"/>
    <w:rsid w:val="00697FB2"/>
    <w:rsid w:val="00697FDB"/>
    <w:rsid w:val="006A1A18"/>
    <w:rsid w:val="006A43D8"/>
    <w:rsid w:val="006A5432"/>
    <w:rsid w:val="006A6757"/>
    <w:rsid w:val="006A67C4"/>
    <w:rsid w:val="006B0D7B"/>
    <w:rsid w:val="006B41CF"/>
    <w:rsid w:val="006B5F31"/>
    <w:rsid w:val="006C44ED"/>
    <w:rsid w:val="006C45B0"/>
    <w:rsid w:val="006C5493"/>
    <w:rsid w:val="006C6C9C"/>
    <w:rsid w:val="006D4C3C"/>
    <w:rsid w:val="006D5547"/>
    <w:rsid w:val="006D63EA"/>
    <w:rsid w:val="006E1230"/>
    <w:rsid w:val="006E581B"/>
    <w:rsid w:val="006E5CBD"/>
    <w:rsid w:val="006E5DE9"/>
    <w:rsid w:val="006E76F7"/>
    <w:rsid w:val="006F0287"/>
    <w:rsid w:val="006F2A59"/>
    <w:rsid w:val="006F43E5"/>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69B"/>
    <w:rsid w:val="00725EA8"/>
    <w:rsid w:val="00731E1B"/>
    <w:rsid w:val="00732CDE"/>
    <w:rsid w:val="00733EFC"/>
    <w:rsid w:val="00734296"/>
    <w:rsid w:val="00740B07"/>
    <w:rsid w:val="0074131E"/>
    <w:rsid w:val="0074132A"/>
    <w:rsid w:val="00741FDE"/>
    <w:rsid w:val="007445C1"/>
    <w:rsid w:val="00746F34"/>
    <w:rsid w:val="00756A39"/>
    <w:rsid w:val="007571CA"/>
    <w:rsid w:val="00757511"/>
    <w:rsid w:val="00757882"/>
    <w:rsid w:val="0076032E"/>
    <w:rsid w:val="0076295D"/>
    <w:rsid w:val="0076441C"/>
    <w:rsid w:val="00771BF6"/>
    <w:rsid w:val="00772302"/>
    <w:rsid w:val="007735DF"/>
    <w:rsid w:val="00775A0F"/>
    <w:rsid w:val="00777A87"/>
    <w:rsid w:val="007808E6"/>
    <w:rsid w:val="007831E3"/>
    <w:rsid w:val="007839CE"/>
    <w:rsid w:val="00783E50"/>
    <w:rsid w:val="00784E31"/>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6705"/>
    <w:rsid w:val="007F310B"/>
    <w:rsid w:val="007F347F"/>
    <w:rsid w:val="007F38BF"/>
    <w:rsid w:val="007F5C2A"/>
    <w:rsid w:val="007F6D3C"/>
    <w:rsid w:val="007F6DE2"/>
    <w:rsid w:val="00800444"/>
    <w:rsid w:val="008013D5"/>
    <w:rsid w:val="00802B4A"/>
    <w:rsid w:val="00802BF2"/>
    <w:rsid w:val="0080374F"/>
    <w:rsid w:val="00804751"/>
    <w:rsid w:val="00807B89"/>
    <w:rsid w:val="008106CC"/>
    <w:rsid w:val="00810D8E"/>
    <w:rsid w:val="0081105D"/>
    <w:rsid w:val="0081120C"/>
    <w:rsid w:val="00812F5A"/>
    <w:rsid w:val="008139E2"/>
    <w:rsid w:val="008147A4"/>
    <w:rsid w:val="0081515B"/>
    <w:rsid w:val="00815332"/>
    <w:rsid w:val="00816737"/>
    <w:rsid w:val="00820778"/>
    <w:rsid w:val="00823125"/>
    <w:rsid w:val="0082498A"/>
    <w:rsid w:val="00825FE3"/>
    <w:rsid w:val="0082643A"/>
    <w:rsid w:val="00830181"/>
    <w:rsid w:val="008321A5"/>
    <w:rsid w:val="00832B32"/>
    <w:rsid w:val="00834296"/>
    <w:rsid w:val="0083569E"/>
    <w:rsid w:val="00835943"/>
    <w:rsid w:val="008363B0"/>
    <w:rsid w:val="008370A0"/>
    <w:rsid w:val="008373B9"/>
    <w:rsid w:val="00837463"/>
    <w:rsid w:val="00837869"/>
    <w:rsid w:val="0084172B"/>
    <w:rsid w:val="00841C48"/>
    <w:rsid w:val="00843069"/>
    <w:rsid w:val="00844BB6"/>
    <w:rsid w:val="008465B8"/>
    <w:rsid w:val="0084771A"/>
    <w:rsid w:val="008528E0"/>
    <w:rsid w:val="008551D3"/>
    <w:rsid w:val="00855482"/>
    <w:rsid w:val="008564BB"/>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A02E3"/>
    <w:rsid w:val="008A0FDF"/>
    <w:rsid w:val="008A1D8B"/>
    <w:rsid w:val="008B06B9"/>
    <w:rsid w:val="008B0B33"/>
    <w:rsid w:val="008B3567"/>
    <w:rsid w:val="008C285C"/>
    <w:rsid w:val="008C37A5"/>
    <w:rsid w:val="008C383A"/>
    <w:rsid w:val="008C3A0B"/>
    <w:rsid w:val="008C5135"/>
    <w:rsid w:val="008C52B2"/>
    <w:rsid w:val="008C7E8B"/>
    <w:rsid w:val="008D43B8"/>
    <w:rsid w:val="008D56B5"/>
    <w:rsid w:val="008D5A42"/>
    <w:rsid w:val="008D7134"/>
    <w:rsid w:val="008E0CAD"/>
    <w:rsid w:val="008E0E19"/>
    <w:rsid w:val="008E3DB1"/>
    <w:rsid w:val="008E3EF6"/>
    <w:rsid w:val="008E4704"/>
    <w:rsid w:val="008F0702"/>
    <w:rsid w:val="008F0CB1"/>
    <w:rsid w:val="008F0D1E"/>
    <w:rsid w:val="008F122E"/>
    <w:rsid w:val="008F1596"/>
    <w:rsid w:val="008F1B69"/>
    <w:rsid w:val="008F25A4"/>
    <w:rsid w:val="008F5CA8"/>
    <w:rsid w:val="008F674A"/>
    <w:rsid w:val="008F7BC7"/>
    <w:rsid w:val="008F7EB3"/>
    <w:rsid w:val="0090239A"/>
    <w:rsid w:val="009042F6"/>
    <w:rsid w:val="00904B4B"/>
    <w:rsid w:val="00906300"/>
    <w:rsid w:val="00906AB2"/>
    <w:rsid w:val="00907B08"/>
    <w:rsid w:val="00907D54"/>
    <w:rsid w:val="00910561"/>
    <w:rsid w:val="0091383E"/>
    <w:rsid w:val="00914AF8"/>
    <w:rsid w:val="00915FF2"/>
    <w:rsid w:val="009214A6"/>
    <w:rsid w:val="00922542"/>
    <w:rsid w:val="00923A19"/>
    <w:rsid w:val="00930E51"/>
    <w:rsid w:val="00932148"/>
    <w:rsid w:val="0093345E"/>
    <w:rsid w:val="00933ECA"/>
    <w:rsid w:val="00936BD4"/>
    <w:rsid w:val="00940A2D"/>
    <w:rsid w:val="00940BDC"/>
    <w:rsid w:val="00941879"/>
    <w:rsid w:val="00942BE8"/>
    <w:rsid w:val="00944F86"/>
    <w:rsid w:val="009469B6"/>
    <w:rsid w:val="00947245"/>
    <w:rsid w:val="00950042"/>
    <w:rsid w:val="00952705"/>
    <w:rsid w:val="00952953"/>
    <w:rsid w:val="00953493"/>
    <w:rsid w:val="00957310"/>
    <w:rsid w:val="00957A05"/>
    <w:rsid w:val="00960D7E"/>
    <w:rsid w:val="00964D6D"/>
    <w:rsid w:val="0097073B"/>
    <w:rsid w:val="00972ADA"/>
    <w:rsid w:val="00972E77"/>
    <w:rsid w:val="009745A5"/>
    <w:rsid w:val="009763DB"/>
    <w:rsid w:val="00980E76"/>
    <w:rsid w:val="00987059"/>
    <w:rsid w:val="00987E92"/>
    <w:rsid w:val="00991945"/>
    <w:rsid w:val="00993146"/>
    <w:rsid w:val="0099784A"/>
    <w:rsid w:val="009A0705"/>
    <w:rsid w:val="009A225C"/>
    <w:rsid w:val="009A5F73"/>
    <w:rsid w:val="009B3899"/>
    <w:rsid w:val="009B3B9F"/>
    <w:rsid w:val="009B5CB5"/>
    <w:rsid w:val="009B5E85"/>
    <w:rsid w:val="009B650E"/>
    <w:rsid w:val="009C2611"/>
    <w:rsid w:val="009C45F7"/>
    <w:rsid w:val="009C527B"/>
    <w:rsid w:val="009D1C14"/>
    <w:rsid w:val="009D3931"/>
    <w:rsid w:val="009D5527"/>
    <w:rsid w:val="009D5A95"/>
    <w:rsid w:val="009D7A36"/>
    <w:rsid w:val="009E52BE"/>
    <w:rsid w:val="009E5685"/>
    <w:rsid w:val="009E675D"/>
    <w:rsid w:val="009E7541"/>
    <w:rsid w:val="009F7266"/>
    <w:rsid w:val="00A0231E"/>
    <w:rsid w:val="00A060E0"/>
    <w:rsid w:val="00A061E8"/>
    <w:rsid w:val="00A10EBC"/>
    <w:rsid w:val="00A12ED8"/>
    <w:rsid w:val="00A15C47"/>
    <w:rsid w:val="00A20134"/>
    <w:rsid w:val="00A23BD7"/>
    <w:rsid w:val="00A24C65"/>
    <w:rsid w:val="00A260F3"/>
    <w:rsid w:val="00A265FD"/>
    <w:rsid w:val="00A26862"/>
    <w:rsid w:val="00A30872"/>
    <w:rsid w:val="00A32725"/>
    <w:rsid w:val="00A32FCA"/>
    <w:rsid w:val="00A349D9"/>
    <w:rsid w:val="00A40793"/>
    <w:rsid w:val="00A4545C"/>
    <w:rsid w:val="00A51D69"/>
    <w:rsid w:val="00A51D98"/>
    <w:rsid w:val="00A5376D"/>
    <w:rsid w:val="00A54DFA"/>
    <w:rsid w:val="00A55F38"/>
    <w:rsid w:val="00A56A8C"/>
    <w:rsid w:val="00A6059E"/>
    <w:rsid w:val="00A637B4"/>
    <w:rsid w:val="00A66633"/>
    <w:rsid w:val="00A67D3A"/>
    <w:rsid w:val="00A70061"/>
    <w:rsid w:val="00A70CC4"/>
    <w:rsid w:val="00A720A9"/>
    <w:rsid w:val="00A73F29"/>
    <w:rsid w:val="00A73FAE"/>
    <w:rsid w:val="00A76F1D"/>
    <w:rsid w:val="00A80805"/>
    <w:rsid w:val="00A82A54"/>
    <w:rsid w:val="00A84C16"/>
    <w:rsid w:val="00A857EF"/>
    <w:rsid w:val="00A85C4A"/>
    <w:rsid w:val="00A86BCE"/>
    <w:rsid w:val="00A874C8"/>
    <w:rsid w:val="00A91732"/>
    <w:rsid w:val="00A92D2E"/>
    <w:rsid w:val="00A92DC0"/>
    <w:rsid w:val="00A92EFD"/>
    <w:rsid w:val="00AA06CA"/>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89C"/>
    <w:rsid w:val="00AD08CB"/>
    <w:rsid w:val="00AD202E"/>
    <w:rsid w:val="00AD2263"/>
    <w:rsid w:val="00AD3801"/>
    <w:rsid w:val="00AD44B6"/>
    <w:rsid w:val="00AD67D1"/>
    <w:rsid w:val="00AD6F28"/>
    <w:rsid w:val="00AD793B"/>
    <w:rsid w:val="00AD7F03"/>
    <w:rsid w:val="00AD7F6B"/>
    <w:rsid w:val="00AE096F"/>
    <w:rsid w:val="00AE1136"/>
    <w:rsid w:val="00AE1F76"/>
    <w:rsid w:val="00AE330D"/>
    <w:rsid w:val="00AE4AC9"/>
    <w:rsid w:val="00AE7EA2"/>
    <w:rsid w:val="00AF07A9"/>
    <w:rsid w:val="00B02B22"/>
    <w:rsid w:val="00B04FBC"/>
    <w:rsid w:val="00B0506D"/>
    <w:rsid w:val="00B05452"/>
    <w:rsid w:val="00B10008"/>
    <w:rsid w:val="00B11D27"/>
    <w:rsid w:val="00B12616"/>
    <w:rsid w:val="00B138BA"/>
    <w:rsid w:val="00B163FA"/>
    <w:rsid w:val="00B17819"/>
    <w:rsid w:val="00B2082E"/>
    <w:rsid w:val="00B20883"/>
    <w:rsid w:val="00B21486"/>
    <w:rsid w:val="00B22B51"/>
    <w:rsid w:val="00B22C5B"/>
    <w:rsid w:val="00B271B8"/>
    <w:rsid w:val="00B30617"/>
    <w:rsid w:val="00B31E6B"/>
    <w:rsid w:val="00B32AC4"/>
    <w:rsid w:val="00B33912"/>
    <w:rsid w:val="00B354E4"/>
    <w:rsid w:val="00B35C26"/>
    <w:rsid w:val="00B35CB7"/>
    <w:rsid w:val="00B3701E"/>
    <w:rsid w:val="00B37DFB"/>
    <w:rsid w:val="00B42860"/>
    <w:rsid w:val="00B43A2A"/>
    <w:rsid w:val="00B44289"/>
    <w:rsid w:val="00B44B39"/>
    <w:rsid w:val="00B504C8"/>
    <w:rsid w:val="00B504F8"/>
    <w:rsid w:val="00B5253A"/>
    <w:rsid w:val="00B52BDC"/>
    <w:rsid w:val="00B53A47"/>
    <w:rsid w:val="00B549FF"/>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030E"/>
    <w:rsid w:val="00BB1865"/>
    <w:rsid w:val="00BB48A3"/>
    <w:rsid w:val="00BB5738"/>
    <w:rsid w:val="00BC27DF"/>
    <w:rsid w:val="00BC357B"/>
    <w:rsid w:val="00BC4664"/>
    <w:rsid w:val="00BC47DC"/>
    <w:rsid w:val="00BC4BFB"/>
    <w:rsid w:val="00BC6379"/>
    <w:rsid w:val="00BC6E64"/>
    <w:rsid w:val="00BD0B35"/>
    <w:rsid w:val="00BD2E97"/>
    <w:rsid w:val="00BD70D2"/>
    <w:rsid w:val="00BE0CA2"/>
    <w:rsid w:val="00BE191D"/>
    <w:rsid w:val="00BE58AF"/>
    <w:rsid w:val="00BE6A89"/>
    <w:rsid w:val="00BE6ABD"/>
    <w:rsid w:val="00BE6C48"/>
    <w:rsid w:val="00BE7F60"/>
    <w:rsid w:val="00BF24C2"/>
    <w:rsid w:val="00BF329B"/>
    <w:rsid w:val="00BF37A3"/>
    <w:rsid w:val="00BF4643"/>
    <w:rsid w:val="00BF4A4C"/>
    <w:rsid w:val="00BF529D"/>
    <w:rsid w:val="00BF588F"/>
    <w:rsid w:val="00BF79DF"/>
    <w:rsid w:val="00C02A3E"/>
    <w:rsid w:val="00C03C0F"/>
    <w:rsid w:val="00C04055"/>
    <w:rsid w:val="00C04C53"/>
    <w:rsid w:val="00C04F81"/>
    <w:rsid w:val="00C1098D"/>
    <w:rsid w:val="00C1241D"/>
    <w:rsid w:val="00C13341"/>
    <w:rsid w:val="00C13A4D"/>
    <w:rsid w:val="00C1719D"/>
    <w:rsid w:val="00C20AA9"/>
    <w:rsid w:val="00C23193"/>
    <w:rsid w:val="00C25661"/>
    <w:rsid w:val="00C301EA"/>
    <w:rsid w:val="00C31F1C"/>
    <w:rsid w:val="00C34610"/>
    <w:rsid w:val="00C348AD"/>
    <w:rsid w:val="00C34EF2"/>
    <w:rsid w:val="00C35AE5"/>
    <w:rsid w:val="00C42113"/>
    <w:rsid w:val="00C42167"/>
    <w:rsid w:val="00C4257A"/>
    <w:rsid w:val="00C4351E"/>
    <w:rsid w:val="00C44016"/>
    <w:rsid w:val="00C44F4B"/>
    <w:rsid w:val="00C46C5B"/>
    <w:rsid w:val="00C4719C"/>
    <w:rsid w:val="00C500DC"/>
    <w:rsid w:val="00C5258F"/>
    <w:rsid w:val="00C5419A"/>
    <w:rsid w:val="00C54B92"/>
    <w:rsid w:val="00C57391"/>
    <w:rsid w:val="00C61645"/>
    <w:rsid w:val="00C62BCD"/>
    <w:rsid w:val="00C644E4"/>
    <w:rsid w:val="00C64789"/>
    <w:rsid w:val="00C659D6"/>
    <w:rsid w:val="00C65D97"/>
    <w:rsid w:val="00C71B3D"/>
    <w:rsid w:val="00C7589A"/>
    <w:rsid w:val="00C81B8F"/>
    <w:rsid w:val="00C8262F"/>
    <w:rsid w:val="00C82633"/>
    <w:rsid w:val="00C8355A"/>
    <w:rsid w:val="00C83749"/>
    <w:rsid w:val="00C849AE"/>
    <w:rsid w:val="00C865EE"/>
    <w:rsid w:val="00C86A20"/>
    <w:rsid w:val="00C91897"/>
    <w:rsid w:val="00C9473A"/>
    <w:rsid w:val="00C9539B"/>
    <w:rsid w:val="00C958A5"/>
    <w:rsid w:val="00C9672D"/>
    <w:rsid w:val="00C97538"/>
    <w:rsid w:val="00C97F92"/>
    <w:rsid w:val="00CA0CA0"/>
    <w:rsid w:val="00CA5A5F"/>
    <w:rsid w:val="00CB0F0E"/>
    <w:rsid w:val="00CB28C3"/>
    <w:rsid w:val="00CB49C6"/>
    <w:rsid w:val="00CB517E"/>
    <w:rsid w:val="00CC0B77"/>
    <w:rsid w:val="00CC2C28"/>
    <w:rsid w:val="00CC70B8"/>
    <w:rsid w:val="00CC7744"/>
    <w:rsid w:val="00CC77AF"/>
    <w:rsid w:val="00CC7ABD"/>
    <w:rsid w:val="00CD1100"/>
    <w:rsid w:val="00CD2993"/>
    <w:rsid w:val="00CD597C"/>
    <w:rsid w:val="00CD677F"/>
    <w:rsid w:val="00CE4DD1"/>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494F"/>
    <w:rsid w:val="00D04B92"/>
    <w:rsid w:val="00D04ED1"/>
    <w:rsid w:val="00D050D9"/>
    <w:rsid w:val="00D05751"/>
    <w:rsid w:val="00D060B4"/>
    <w:rsid w:val="00D061C6"/>
    <w:rsid w:val="00D06D70"/>
    <w:rsid w:val="00D1096A"/>
    <w:rsid w:val="00D12A9C"/>
    <w:rsid w:val="00D13B3E"/>
    <w:rsid w:val="00D145E1"/>
    <w:rsid w:val="00D176CE"/>
    <w:rsid w:val="00D1778E"/>
    <w:rsid w:val="00D21920"/>
    <w:rsid w:val="00D22D58"/>
    <w:rsid w:val="00D25DCC"/>
    <w:rsid w:val="00D26919"/>
    <w:rsid w:val="00D27EBC"/>
    <w:rsid w:val="00D27F7F"/>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5D16"/>
    <w:rsid w:val="00D4687E"/>
    <w:rsid w:val="00D47A89"/>
    <w:rsid w:val="00D53241"/>
    <w:rsid w:val="00D577D7"/>
    <w:rsid w:val="00D7238C"/>
    <w:rsid w:val="00D740AF"/>
    <w:rsid w:val="00D7533D"/>
    <w:rsid w:val="00D76065"/>
    <w:rsid w:val="00D76600"/>
    <w:rsid w:val="00D76F3E"/>
    <w:rsid w:val="00D81471"/>
    <w:rsid w:val="00D8359E"/>
    <w:rsid w:val="00D8476A"/>
    <w:rsid w:val="00D90AA5"/>
    <w:rsid w:val="00D917AB"/>
    <w:rsid w:val="00D94115"/>
    <w:rsid w:val="00D94C42"/>
    <w:rsid w:val="00D96DC5"/>
    <w:rsid w:val="00DA0A0B"/>
    <w:rsid w:val="00DA1993"/>
    <w:rsid w:val="00DA27D0"/>
    <w:rsid w:val="00DB3433"/>
    <w:rsid w:val="00DB45FB"/>
    <w:rsid w:val="00DB48D5"/>
    <w:rsid w:val="00DB5E64"/>
    <w:rsid w:val="00DB6CD4"/>
    <w:rsid w:val="00DB7E9F"/>
    <w:rsid w:val="00DC162F"/>
    <w:rsid w:val="00DC2554"/>
    <w:rsid w:val="00DC28D8"/>
    <w:rsid w:val="00DC2E5A"/>
    <w:rsid w:val="00DC69B1"/>
    <w:rsid w:val="00DC70B4"/>
    <w:rsid w:val="00DC7D3F"/>
    <w:rsid w:val="00DD0442"/>
    <w:rsid w:val="00DD104D"/>
    <w:rsid w:val="00DD1386"/>
    <w:rsid w:val="00DD1FD7"/>
    <w:rsid w:val="00DD2FF5"/>
    <w:rsid w:val="00DD3802"/>
    <w:rsid w:val="00DD3D85"/>
    <w:rsid w:val="00DD459E"/>
    <w:rsid w:val="00DD6D57"/>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0F9B"/>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57E4B"/>
    <w:rsid w:val="00E63484"/>
    <w:rsid w:val="00E6443D"/>
    <w:rsid w:val="00E65994"/>
    <w:rsid w:val="00E70102"/>
    <w:rsid w:val="00E709A5"/>
    <w:rsid w:val="00E70B4A"/>
    <w:rsid w:val="00E7304D"/>
    <w:rsid w:val="00E73248"/>
    <w:rsid w:val="00E73CF3"/>
    <w:rsid w:val="00E77BC8"/>
    <w:rsid w:val="00E8104F"/>
    <w:rsid w:val="00E812DC"/>
    <w:rsid w:val="00E85B51"/>
    <w:rsid w:val="00E85CF3"/>
    <w:rsid w:val="00E867DB"/>
    <w:rsid w:val="00E90CA2"/>
    <w:rsid w:val="00E914C6"/>
    <w:rsid w:val="00E93375"/>
    <w:rsid w:val="00E93846"/>
    <w:rsid w:val="00E96CA7"/>
    <w:rsid w:val="00EA0DD6"/>
    <w:rsid w:val="00EA15FA"/>
    <w:rsid w:val="00EA32AF"/>
    <w:rsid w:val="00EA44C6"/>
    <w:rsid w:val="00EA4A87"/>
    <w:rsid w:val="00EA6975"/>
    <w:rsid w:val="00EA754E"/>
    <w:rsid w:val="00EA7678"/>
    <w:rsid w:val="00EB0129"/>
    <w:rsid w:val="00EB2787"/>
    <w:rsid w:val="00EB29A5"/>
    <w:rsid w:val="00EB55B8"/>
    <w:rsid w:val="00EC7E40"/>
    <w:rsid w:val="00ED000C"/>
    <w:rsid w:val="00ED44F2"/>
    <w:rsid w:val="00ED7B56"/>
    <w:rsid w:val="00EE0498"/>
    <w:rsid w:val="00EE0564"/>
    <w:rsid w:val="00EE559A"/>
    <w:rsid w:val="00EF2768"/>
    <w:rsid w:val="00EF2AC5"/>
    <w:rsid w:val="00EF2BD7"/>
    <w:rsid w:val="00EF4A44"/>
    <w:rsid w:val="00EF74A1"/>
    <w:rsid w:val="00EF7BAF"/>
    <w:rsid w:val="00F03428"/>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466C"/>
    <w:rsid w:val="00F464AA"/>
    <w:rsid w:val="00F46EB1"/>
    <w:rsid w:val="00F4747D"/>
    <w:rsid w:val="00F519A9"/>
    <w:rsid w:val="00F522FD"/>
    <w:rsid w:val="00F530E9"/>
    <w:rsid w:val="00F5537C"/>
    <w:rsid w:val="00F55570"/>
    <w:rsid w:val="00F6087D"/>
    <w:rsid w:val="00F6350C"/>
    <w:rsid w:val="00F64786"/>
    <w:rsid w:val="00F64C0A"/>
    <w:rsid w:val="00F65EBA"/>
    <w:rsid w:val="00F66746"/>
    <w:rsid w:val="00F6785B"/>
    <w:rsid w:val="00F70072"/>
    <w:rsid w:val="00F700CD"/>
    <w:rsid w:val="00F72DB8"/>
    <w:rsid w:val="00F7549A"/>
    <w:rsid w:val="00F75FEC"/>
    <w:rsid w:val="00F76918"/>
    <w:rsid w:val="00F76E5C"/>
    <w:rsid w:val="00F816D7"/>
    <w:rsid w:val="00F81C2D"/>
    <w:rsid w:val="00F82116"/>
    <w:rsid w:val="00F82E3D"/>
    <w:rsid w:val="00F82E65"/>
    <w:rsid w:val="00F84D4E"/>
    <w:rsid w:val="00F91F11"/>
    <w:rsid w:val="00F92298"/>
    <w:rsid w:val="00F933D9"/>
    <w:rsid w:val="00F95E78"/>
    <w:rsid w:val="00F96D9A"/>
    <w:rsid w:val="00F97651"/>
    <w:rsid w:val="00F97A1D"/>
    <w:rsid w:val="00FA05C9"/>
    <w:rsid w:val="00FA060E"/>
    <w:rsid w:val="00FA3F93"/>
    <w:rsid w:val="00FA50CD"/>
    <w:rsid w:val="00FA60B8"/>
    <w:rsid w:val="00FA67CF"/>
    <w:rsid w:val="00FA7118"/>
    <w:rsid w:val="00FA76F6"/>
    <w:rsid w:val="00FA7BCB"/>
    <w:rsid w:val="00FB27AF"/>
    <w:rsid w:val="00FB2C29"/>
    <w:rsid w:val="00FB34C6"/>
    <w:rsid w:val="00FC2BA3"/>
    <w:rsid w:val="00FC61E1"/>
    <w:rsid w:val="00FC74EB"/>
    <w:rsid w:val="00FD0213"/>
    <w:rsid w:val="00FD3BB7"/>
    <w:rsid w:val="00FD5168"/>
    <w:rsid w:val="00FD6171"/>
    <w:rsid w:val="00FD65B7"/>
    <w:rsid w:val="00FE2C0A"/>
    <w:rsid w:val="00FE483F"/>
    <w:rsid w:val="00FE70F4"/>
    <w:rsid w:val="00FE7C5A"/>
    <w:rsid w:val="00FF138F"/>
    <w:rsid w:val="00FF484C"/>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697CBECF"/>
  <w15:docId w15:val="{61579E1C-E844-B54C-A844-968072B2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color w:val="000000" w:themeColor="text1"/>
        <w:sz w:val="16"/>
        <w:szCs w:val="16"/>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lsdException w:name="Strong" w:semiHidden="1" w:uiPriority="22"/>
    <w:lsdException w:name="Emphasis" w:semiHidden="1"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51"/>
    <w:pPr>
      <w:adjustRightInd w:val="0"/>
      <w:snapToGrid w:val="0"/>
      <w:spacing w:after="160" w:line="240" w:lineRule="atLeast"/>
    </w:pPr>
    <w:rPr>
      <w:sz w:val="20"/>
    </w:rPr>
  </w:style>
  <w:style w:type="paragraph" w:styleId="Heading1">
    <w:name w:val="heading 1"/>
    <w:basedOn w:val="Normal"/>
    <w:next w:val="Normal"/>
    <w:link w:val="Heading1Char"/>
    <w:qFormat/>
    <w:rsid w:val="00593B48"/>
    <w:pPr>
      <w:spacing w:before="240" w:after="240"/>
      <w:outlineLvl w:val="0"/>
    </w:pPr>
    <w:rPr>
      <w:b/>
    </w:rPr>
  </w:style>
  <w:style w:type="paragraph" w:styleId="Heading2">
    <w:name w:val="heading 2"/>
    <w:basedOn w:val="Normal"/>
    <w:next w:val="Normal"/>
    <w:link w:val="Heading2Char"/>
    <w:uiPriority w:val="1"/>
    <w:semiHidden/>
    <w:qFormat/>
    <w:rsid w:val="00E57E4B"/>
    <w:pPr>
      <w:keepNext/>
      <w:keepLines/>
      <w:pBdr>
        <w:top w:val="single" w:sz="4" w:space="13" w:color="E92C4A" w:themeColor="background2"/>
      </w:pBdr>
      <w:spacing w:before="340" w:after="240" w:line="440" w:lineRule="atLeast"/>
      <w:outlineLvl w:val="1"/>
    </w:pPr>
    <w:rPr>
      <w:rFonts w:asciiTheme="majorHAnsi" w:eastAsiaTheme="majorEastAsia" w:hAnsiTheme="majorHAnsi" w:cstheme="majorBidi"/>
      <w:bCs/>
      <w:color w:val="E92C4A" w:themeColor="background2"/>
      <w:sz w:val="38"/>
      <w:szCs w:val="26"/>
    </w:rPr>
  </w:style>
  <w:style w:type="paragraph" w:styleId="Heading3">
    <w:name w:val="heading 3"/>
    <w:basedOn w:val="Normal"/>
    <w:next w:val="Normal"/>
    <w:link w:val="Heading3Char"/>
    <w:uiPriority w:val="1"/>
    <w:semiHidden/>
    <w:qFormat/>
    <w:rsid w:val="00B3701E"/>
    <w:pPr>
      <w:keepNext/>
      <w:keepLines/>
      <w:pBdr>
        <w:top w:val="single" w:sz="4" w:space="13" w:color="E92C4A" w:themeColor="background2"/>
      </w:pBdr>
      <w:spacing w:before="340" w:after="200" w:line="300" w:lineRule="atLeast"/>
      <w:outlineLvl w:val="2"/>
    </w:pPr>
    <w:rPr>
      <w:rFonts w:eastAsiaTheme="majorEastAsia" w:cstheme="majorBidi"/>
      <w:b/>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7C0D1E"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7C0D1E"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3B48"/>
    <w:rPr>
      <w:b/>
      <w:sz w:val="20"/>
    </w:rPr>
  </w:style>
  <w:style w:type="character" w:customStyle="1" w:styleId="Heading2Char">
    <w:name w:val="Heading 2 Char"/>
    <w:basedOn w:val="DefaultParagraphFont"/>
    <w:link w:val="Heading2"/>
    <w:uiPriority w:val="1"/>
    <w:semiHidden/>
    <w:rsid w:val="002F3605"/>
    <w:rPr>
      <w:rFonts w:asciiTheme="majorHAnsi" w:eastAsiaTheme="majorEastAsia" w:hAnsiTheme="majorHAnsi" w:cstheme="majorBidi"/>
      <w:bCs/>
      <w:color w:val="E92C4A" w:themeColor="background2"/>
      <w:sz w:val="38"/>
      <w:szCs w:val="26"/>
    </w:rPr>
  </w:style>
  <w:style w:type="character" w:customStyle="1" w:styleId="Heading3Char">
    <w:name w:val="Heading 3 Char"/>
    <w:basedOn w:val="DefaultParagraphFont"/>
    <w:link w:val="Heading3"/>
    <w:uiPriority w:val="1"/>
    <w:semiHidden/>
    <w:rsid w:val="002F3605"/>
    <w:rPr>
      <w:rFonts w:eastAsiaTheme="majorEastAsia" w:cstheme="majorBidi"/>
      <w:b/>
      <w:bCs/>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044266"/>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MurdochUniTable">
    <w:name w:val="Murdoch Uni_Table"/>
    <w:basedOn w:val="TableNormal"/>
    <w:uiPriority w:val="99"/>
    <w:rsid w:val="00344A9F"/>
    <w:rPr>
      <w:color w:val="000000" w:themeColor="text2"/>
    </w:rPr>
    <w:tblPr>
      <w:tblStyleRowBandSize w:val="1"/>
      <w:tblStyleColBandSize w:val="1"/>
      <w:tblCellMar>
        <w:top w:w="85" w:type="dxa"/>
        <w:bottom w:w="85" w:type="dxa"/>
      </w:tblCellMar>
    </w:tblPr>
    <w:tblStylePr w:type="firstRow">
      <w:rPr>
        <w:rFonts w:asciiTheme="minorHAnsi" w:hAnsiTheme="minorHAnsi"/>
        <w:color w:val="FFFFFF" w:themeColor="background1"/>
        <w:sz w:val="16"/>
      </w:rPr>
      <w:tblPr/>
      <w:tcPr>
        <w:shd w:val="clear" w:color="auto" w:fill="E92C4A" w:themeFill="background2"/>
      </w:tcPr>
    </w:tblStylePr>
    <w:tblStylePr w:type="firstCol">
      <w:rPr>
        <w:b w:val="0"/>
      </w:rPr>
    </w:tblStylePr>
    <w:tblStylePr w:type="band1Horz">
      <w:rPr>
        <w:rFonts w:asciiTheme="minorHAnsi" w:hAnsiTheme="minorHAnsi"/>
        <w:sz w:val="16"/>
      </w:rPr>
      <w:tblPr/>
      <w:tcPr>
        <w:shd w:val="clear" w:color="auto" w:fill="D3D2D2" w:themeFill="accent6"/>
      </w:tcPr>
    </w:tblStylePr>
  </w:style>
  <w:style w:type="numbering" w:customStyle="1" w:styleId="MurdochBullets">
    <w:name w:val="Murdoch Bullets"/>
    <w:uiPriority w:val="99"/>
    <w:rsid w:val="00AE1136"/>
    <w:pPr>
      <w:numPr>
        <w:numId w:val="9"/>
      </w:numPr>
    </w:pPr>
  </w:style>
  <w:style w:type="paragraph" w:customStyle="1" w:styleId="Heading1Numbered">
    <w:name w:val="Heading 1 Numbered"/>
    <w:basedOn w:val="Heading1"/>
    <w:next w:val="Normal"/>
    <w:uiPriority w:val="5"/>
    <w:semiHidden/>
    <w:qFormat/>
    <w:rsid w:val="007F310B"/>
    <w:pPr>
      <w:framePr w:wrap="around" w:hAnchor="text"/>
      <w:numPr>
        <w:numId w:val="5"/>
      </w:numPr>
    </w:pPr>
  </w:style>
  <w:style w:type="paragraph" w:styleId="ListBullet">
    <w:name w:val="List Bullet"/>
    <w:basedOn w:val="Normal"/>
    <w:uiPriority w:val="4"/>
    <w:qFormat/>
    <w:rsid w:val="00AE1136"/>
    <w:pPr>
      <w:numPr>
        <w:numId w:val="24"/>
      </w:numPr>
    </w:pPr>
  </w:style>
  <w:style w:type="paragraph" w:styleId="ListBullet2">
    <w:name w:val="List Bullet 2"/>
    <w:basedOn w:val="Normal"/>
    <w:uiPriority w:val="4"/>
    <w:qFormat/>
    <w:rsid w:val="00AE1136"/>
    <w:pPr>
      <w:numPr>
        <w:ilvl w:val="1"/>
        <w:numId w:val="24"/>
      </w:numPr>
      <w:contextualSpacing/>
    </w:pPr>
  </w:style>
  <w:style w:type="paragraph" w:customStyle="1" w:styleId="Heading2Numbered">
    <w:name w:val="Heading 2 Numbered"/>
    <w:basedOn w:val="Heading2"/>
    <w:next w:val="Normal"/>
    <w:uiPriority w:val="5"/>
    <w:semiHidden/>
    <w:qFormat/>
    <w:rsid w:val="007F310B"/>
    <w:pPr>
      <w:numPr>
        <w:ilvl w:val="1"/>
        <w:numId w:val="5"/>
      </w:numPr>
    </w:pPr>
  </w:style>
  <w:style w:type="paragraph" w:customStyle="1" w:styleId="Heading3Numbered">
    <w:name w:val="Heading 3 Numbered"/>
    <w:basedOn w:val="Heading3"/>
    <w:next w:val="Normal"/>
    <w:uiPriority w:val="5"/>
    <w:semiHidden/>
    <w:qFormat/>
    <w:rsid w:val="007F310B"/>
    <w:pPr>
      <w:numPr>
        <w:ilvl w:val="2"/>
        <w:numId w:val="5"/>
      </w:numPr>
    </w:pPr>
  </w:style>
  <w:style w:type="numbering" w:customStyle="1" w:styleId="NumberedHeadings">
    <w:name w:val="Numbered Headings"/>
    <w:uiPriority w:val="99"/>
    <w:rsid w:val="007F310B"/>
    <w:pPr>
      <w:numPr>
        <w:numId w:val="5"/>
      </w:numPr>
    </w:pPr>
  </w:style>
  <w:style w:type="numbering" w:customStyle="1" w:styleId="ListNumbers">
    <w:name w:val="List Numbers"/>
    <w:uiPriority w:val="99"/>
    <w:rsid w:val="00A92D2E"/>
    <w:pPr>
      <w:numPr>
        <w:numId w:val="11"/>
      </w:numPr>
    </w:pPr>
  </w:style>
  <w:style w:type="paragraph" w:styleId="ListNumber">
    <w:name w:val="List Number"/>
    <w:basedOn w:val="Normal"/>
    <w:uiPriority w:val="6"/>
    <w:qFormat/>
    <w:rsid w:val="00A92D2E"/>
    <w:pPr>
      <w:numPr>
        <w:numId w:val="25"/>
      </w:numPr>
      <w:contextualSpacing/>
    </w:pPr>
  </w:style>
  <w:style w:type="paragraph" w:styleId="ListNumber2">
    <w:name w:val="List Number 2"/>
    <w:basedOn w:val="Normal"/>
    <w:uiPriority w:val="6"/>
    <w:qFormat/>
    <w:rsid w:val="00A92D2E"/>
    <w:pPr>
      <w:numPr>
        <w:ilvl w:val="1"/>
        <w:numId w:val="25"/>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A92D2E"/>
    <w:rPr>
      <w:sz w:val="13"/>
    </w:rPr>
  </w:style>
  <w:style w:type="paragraph" w:styleId="Footer">
    <w:name w:val="footer"/>
    <w:basedOn w:val="Normal"/>
    <w:link w:val="FooterChar"/>
    <w:uiPriority w:val="1"/>
    <w:rsid w:val="00D05751"/>
    <w:pPr>
      <w:spacing w:after="0" w:line="220" w:lineRule="atLeast"/>
      <w:jc w:val="right"/>
    </w:pPr>
    <w:rPr>
      <w:snapToGrid w:val="0"/>
      <w:sz w:val="13"/>
    </w:rPr>
  </w:style>
  <w:style w:type="character" w:customStyle="1" w:styleId="FooterChar">
    <w:name w:val="Footer Char"/>
    <w:basedOn w:val="DefaultParagraphFont"/>
    <w:link w:val="Footer"/>
    <w:uiPriority w:val="1"/>
    <w:rsid w:val="00D05751"/>
    <w:rPr>
      <w:snapToGrid w:val="0"/>
      <w:sz w:val="13"/>
    </w:rPr>
  </w:style>
  <w:style w:type="paragraph" w:styleId="BalloonText">
    <w:name w:val="Balloon Text"/>
    <w:basedOn w:val="Normal"/>
    <w:link w:val="BalloonTextChar"/>
    <w:uiPriority w:val="99"/>
    <w:semiHidden/>
    <w:rsid w:val="00AD2263"/>
    <w:rPr>
      <w:rFonts w:ascii="Tahoma" w:hAnsi="Tahoma" w:cs="Tahoma"/>
    </w:rPr>
  </w:style>
  <w:style w:type="character" w:customStyle="1" w:styleId="BalloonTextChar">
    <w:name w:val="Balloon Text Char"/>
    <w:basedOn w:val="DefaultParagraphFont"/>
    <w:link w:val="BalloonText"/>
    <w:uiPriority w:val="99"/>
    <w:semiHidden/>
    <w:rsid w:val="00044266"/>
    <w:rPr>
      <w:rFonts w:ascii="Tahoma" w:hAnsi="Tahoma" w:cs="Tahoma"/>
      <w:color w:val="000000" w:themeColor="text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uiPriority w:val="5"/>
    <w:semiHidden/>
    <w:qFormat/>
    <w:rsid w:val="007F310B"/>
    <w:pPr>
      <w:numPr>
        <w:ilvl w:val="3"/>
        <w:numId w:val="5"/>
      </w:numPr>
    </w:pPr>
  </w:style>
  <w:style w:type="paragraph" w:styleId="TOC1">
    <w:name w:val="toc 1"/>
    <w:basedOn w:val="Normal"/>
    <w:next w:val="Normal"/>
    <w:uiPriority w:val="39"/>
    <w:semiHidden/>
    <w:rsid w:val="0034538A"/>
    <w:pPr>
      <w:pBdr>
        <w:top w:val="single" w:sz="4" w:space="15" w:color="E92C4A" w:themeColor="background2"/>
      </w:pBdr>
      <w:tabs>
        <w:tab w:val="right" w:pos="6606"/>
      </w:tabs>
      <w:spacing w:before="70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5"/>
    <w:semiHidden/>
    <w:qFormat/>
    <w:rsid w:val="00344A9F"/>
    <w:rPr>
      <w:b/>
    </w:rPr>
  </w:style>
  <w:style w:type="paragraph" w:customStyle="1" w:styleId="TableText">
    <w:name w:val="Table Text"/>
    <w:basedOn w:val="Normal"/>
    <w:uiPriority w:val="5"/>
    <w:semiHidden/>
    <w:qFormat/>
    <w:rsid w:val="00344A9F"/>
    <w:pPr>
      <w:spacing w:after="0" w:line="220" w:lineRule="atLeast"/>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E92C4A" w:themeColor="accent1"/>
        <w:left w:val="single" w:sz="8" w:space="0" w:color="E92C4A" w:themeColor="accent1"/>
        <w:bottom w:val="single" w:sz="8" w:space="0" w:color="E92C4A" w:themeColor="accent1"/>
        <w:right w:val="single" w:sz="8" w:space="0" w:color="E92C4A"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E92C4A" w:themeFill="accent1"/>
      </w:tcPr>
    </w:tblStylePr>
    <w:tblStylePr w:type="lastRow">
      <w:pPr>
        <w:spacing w:before="0" w:after="0" w:line="240" w:lineRule="auto"/>
      </w:pPr>
      <w:rPr>
        <w:b/>
        <w:bCs/>
      </w:rPr>
      <w:tblPr/>
      <w:tcPr>
        <w:tcBorders>
          <w:top w:val="double" w:sz="6" w:space="0" w:color="E92C4A" w:themeColor="accent1"/>
          <w:left w:val="single" w:sz="8" w:space="0" w:color="E92C4A" w:themeColor="accent1"/>
          <w:bottom w:val="single" w:sz="8" w:space="0" w:color="E92C4A" w:themeColor="accent1"/>
          <w:right w:val="single" w:sz="8" w:space="0" w:color="E92C4A" w:themeColor="accent1"/>
        </w:tcBorders>
      </w:tcPr>
    </w:tblStylePr>
    <w:tblStylePr w:type="firstCol">
      <w:rPr>
        <w:b/>
        <w:bCs/>
      </w:rPr>
    </w:tblStylePr>
    <w:tblStylePr w:type="lastCol">
      <w:rPr>
        <w:b/>
        <w:bCs/>
      </w:rPr>
    </w:tblStylePr>
    <w:tblStylePr w:type="band1Vert">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tblStylePr w:type="band1Horz">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single" w:sz="8" w:space="0" w:color="EE6076"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E6076" w:themeFill="background2" w:themeFillTint="BF"/>
      </w:tcPr>
    </w:tblStylePr>
    <w:tblStylePr w:type="lastRow">
      <w:pPr>
        <w:spacing w:before="0" w:after="0" w:line="240" w:lineRule="auto"/>
      </w:pPr>
      <w:rPr>
        <w:b/>
        <w:bCs/>
      </w:rPr>
      <w:tblPr/>
      <w:tcPr>
        <w:tcBorders>
          <w:top w:val="double" w:sz="6" w:space="0" w:color="000810" w:themeColor="accent2"/>
          <w:left w:val="single" w:sz="8" w:space="0" w:color="000810" w:themeColor="accent2"/>
          <w:bottom w:val="single" w:sz="8" w:space="0" w:color="000810" w:themeColor="accent2"/>
          <w:right w:val="single" w:sz="8" w:space="0" w:color="000810" w:themeColor="accent2"/>
        </w:tcBorders>
      </w:tcPr>
    </w:tblStylePr>
    <w:tblStylePr w:type="firstCol">
      <w:rPr>
        <w:b/>
        <w:bCs/>
      </w:rPr>
    </w:tblStylePr>
    <w:tblStylePr w:type="lastCol">
      <w:rPr>
        <w:b/>
        <w:bCs/>
      </w:rPr>
    </w:tblStylePr>
    <w:tblStylePr w:type="band1Vert">
      <w:tblPr/>
      <w:tcPr>
        <w:tcBorders>
          <w:top w:val="single" w:sz="8" w:space="0" w:color="000810" w:themeColor="accent2"/>
          <w:left w:val="single" w:sz="8" w:space="0" w:color="000810" w:themeColor="accent2"/>
          <w:bottom w:val="single" w:sz="8" w:space="0" w:color="000810" w:themeColor="accent2"/>
          <w:right w:val="single" w:sz="8" w:space="0" w:color="000810" w:themeColor="accent2"/>
        </w:tcBorders>
      </w:tcPr>
    </w:tblStylePr>
    <w:tblStylePr w:type="band1Horz">
      <w:tblPr/>
      <w:tcPr>
        <w:tc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EF6C80" w:themeColor="accent3"/>
        <w:left w:val="single" w:sz="8" w:space="0" w:color="EF6C80" w:themeColor="accent3"/>
        <w:bottom w:val="single" w:sz="8" w:space="0" w:color="EF6C80" w:themeColor="accent3"/>
        <w:right w:val="single" w:sz="8" w:space="0" w:color="EF6C80"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F6C80" w:themeFill="accent3"/>
      </w:tcPr>
    </w:tblStylePr>
    <w:tblStylePr w:type="lastRow">
      <w:pPr>
        <w:spacing w:before="0" w:after="0" w:line="240" w:lineRule="auto"/>
      </w:pPr>
      <w:rPr>
        <w:b/>
        <w:bCs/>
      </w:rPr>
      <w:tblPr/>
      <w:tcPr>
        <w:tcBorders>
          <w:top w:val="double" w:sz="6" w:space="0" w:color="EF6C80" w:themeColor="accent3"/>
          <w:left w:val="single" w:sz="8" w:space="0" w:color="EF6C80" w:themeColor="accent3"/>
          <w:bottom w:val="single" w:sz="8" w:space="0" w:color="EF6C80" w:themeColor="accent3"/>
          <w:right w:val="single" w:sz="8" w:space="0" w:color="EF6C80" w:themeColor="accent3"/>
        </w:tcBorders>
      </w:tcPr>
    </w:tblStylePr>
    <w:tblStylePr w:type="firstCol">
      <w:rPr>
        <w:b/>
        <w:bCs/>
      </w:rPr>
    </w:tblStylePr>
    <w:tblStylePr w:type="lastCol">
      <w:rPr>
        <w:b/>
        <w:bCs/>
      </w:rPr>
    </w:tblStylePr>
    <w:tblStylePr w:type="band1Vert">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tblStylePr w:type="band1Horz">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918F90" w:themeColor="accent4"/>
        <w:left w:val="single" w:sz="8" w:space="0" w:color="918F90" w:themeColor="accent4"/>
        <w:bottom w:val="single" w:sz="8" w:space="0" w:color="918F90" w:themeColor="accent4"/>
        <w:right w:val="single" w:sz="8" w:space="0" w:color="918F90"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918F90" w:themeFill="accent4"/>
      </w:tcPr>
    </w:tblStylePr>
    <w:tblStylePr w:type="lastRow">
      <w:pPr>
        <w:spacing w:before="0" w:after="0" w:line="240" w:lineRule="auto"/>
      </w:pPr>
      <w:rPr>
        <w:b/>
        <w:bCs/>
      </w:rPr>
      <w:tblPr/>
      <w:tcPr>
        <w:tcBorders>
          <w:top w:val="double" w:sz="6" w:space="0" w:color="918F90" w:themeColor="accent4"/>
          <w:left w:val="single" w:sz="8" w:space="0" w:color="918F90" w:themeColor="accent4"/>
          <w:bottom w:val="single" w:sz="8" w:space="0" w:color="918F90" w:themeColor="accent4"/>
          <w:right w:val="single" w:sz="8" w:space="0" w:color="918F90" w:themeColor="accent4"/>
        </w:tcBorders>
      </w:tcPr>
    </w:tblStylePr>
    <w:tblStylePr w:type="firstCol">
      <w:rPr>
        <w:b/>
        <w:bCs/>
      </w:rPr>
    </w:tblStylePr>
    <w:tblStylePr w:type="lastCol">
      <w:rPr>
        <w:b/>
        <w:bCs/>
      </w:rPr>
    </w:tblStylePr>
    <w:tblStylePr w:type="band1Vert">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tblStylePr w:type="band1Horz">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8C0C9" w:themeColor="accent5"/>
        <w:left w:val="single" w:sz="8" w:space="0" w:color="F8C0C9" w:themeColor="accent5"/>
        <w:bottom w:val="single" w:sz="8" w:space="0" w:color="F8C0C9" w:themeColor="accent5"/>
        <w:right w:val="single" w:sz="8" w:space="0" w:color="F8C0C9"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8C0C9" w:themeFill="accent5"/>
      </w:tcPr>
    </w:tblStylePr>
    <w:tblStylePr w:type="lastRow">
      <w:pPr>
        <w:spacing w:before="0" w:after="0" w:line="240" w:lineRule="auto"/>
      </w:pPr>
      <w:rPr>
        <w:b/>
        <w:bCs/>
      </w:rPr>
      <w:tblPr/>
      <w:tcPr>
        <w:tcBorders>
          <w:top w:val="double" w:sz="6" w:space="0" w:color="F8C0C9" w:themeColor="accent5"/>
          <w:left w:val="single" w:sz="8" w:space="0" w:color="F8C0C9" w:themeColor="accent5"/>
          <w:bottom w:val="single" w:sz="8" w:space="0" w:color="F8C0C9" w:themeColor="accent5"/>
          <w:right w:val="single" w:sz="8" w:space="0" w:color="F8C0C9" w:themeColor="accent5"/>
        </w:tcBorders>
      </w:tcPr>
    </w:tblStylePr>
    <w:tblStylePr w:type="firstCol">
      <w:rPr>
        <w:b/>
        <w:bCs/>
      </w:rPr>
    </w:tblStylePr>
    <w:tblStylePr w:type="lastCol">
      <w:rPr>
        <w:b/>
        <w:bCs/>
      </w:rPr>
    </w:tblStylePr>
    <w:tblStylePr w:type="band1Vert">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tblStylePr w:type="band1Horz">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E92C4A" w:themeFill="accent1"/>
      </w:tcPr>
    </w:tblStylePr>
    <w:tblStylePr w:type="lastRow">
      <w:pPr>
        <w:spacing w:before="0" w:after="0" w:line="240" w:lineRule="auto"/>
      </w:pPr>
      <w:rPr>
        <w:b/>
        <w:bCs/>
      </w:rPr>
      <w:tblPr/>
      <w:tcPr>
        <w:tcBorders>
          <w:top w:val="double" w:sz="6" w:space="0" w:color="EE6076" w:themeColor="accent1" w:themeTint="BF"/>
          <w:left w:val="single" w:sz="8" w:space="0" w:color="EE6076" w:themeColor="accent1" w:themeTint="BF"/>
          <w:bottom w:val="single" w:sz="8" w:space="0" w:color="EE6076" w:themeColor="accent1" w:themeTint="BF"/>
          <w:right w:val="single" w:sz="8" w:space="0" w:color="EE6076"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CAD2" w:themeFill="accent1" w:themeFillTint="3F"/>
      </w:tcPr>
    </w:tblStylePr>
    <w:tblStylePr w:type="band1Horz">
      <w:tblPr/>
      <w:tcPr>
        <w:tcBorders>
          <w:insideH w:val="nil"/>
          <w:insideV w:val="nil"/>
        </w:tcBorders>
        <w:shd w:val="clear" w:color="auto" w:fill="F9CAD2"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D3D2D2" w:themeColor="accent6"/>
        <w:left w:val="single" w:sz="8" w:space="0" w:color="D3D2D2" w:themeColor="accent6"/>
        <w:bottom w:val="single" w:sz="8" w:space="0" w:color="D3D2D2" w:themeColor="accent6"/>
        <w:right w:val="single" w:sz="8" w:space="0" w:color="D3D2D2" w:themeColor="accent6"/>
      </w:tblBorders>
      <w:tblCellMar>
        <w:top w:w="85" w:type="dxa"/>
        <w:left w:w="85" w:type="dxa"/>
        <w:bottom w:w="85" w:type="dxa"/>
        <w:right w:w="85" w:type="dxa"/>
      </w:tblCellMar>
    </w:tblPr>
    <w:tblStylePr w:type="firstRow">
      <w:pPr>
        <w:spacing w:before="0" w:after="0" w:line="240" w:lineRule="auto"/>
      </w:pPr>
      <w:rPr>
        <w:b/>
        <w:bCs/>
        <w:color w:val="E92C4A" w:themeColor="background2"/>
      </w:rPr>
      <w:tblPr/>
      <w:tcPr>
        <w:shd w:val="clear" w:color="auto" w:fill="D3D2D2" w:themeFill="accent6"/>
      </w:tcPr>
    </w:tblStylePr>
    <w:tblStylePr w:type="lastRow">
      <w:pPr>
        <w:spacing w:before="0" w:after="0" w:line="240" w:lineRule="auto"/>
      </w:pPr>
      <w:rPr>
        <w:b/>
        <w:bCs/>
      </w:rPr>
      <w:tblPr/>
      <w:tcPr>
        <w:tcBorders>
          <w:top w:val="double" w:sz="6" w:space="0" w:color="D3D2D2" w:themeColor="accent6"/>
          <w:left w:val="single" w:sz="8" w:space="0" w:color="D3D2D2" w:themeColor="accent6"/>
          <w:bottom w:val="single" w:sz="8" w:space="0" w:color="D3D2D2" w:themeColor="accent6"/>
          <w:right w:val="single" w:sz="8" w:space="0" w:color="D3D2D2" w:themeColor="accent6"/>
        </w:tcBorders>
      </w:tcPr>
    </w:tblStylePr>
    <w:tblStylePr w:type="firstCol">
      <w:rPr>
        <w:b/>
        <w:bCs/>
      </w:rPr>
    </w:tblStylePr>
    <w:tblStylePr w:type="lastCol">
      <w:rPr>
        <w:b/>
        <w:bCs/>
      </w:rPr>
    </w:tblStylePr>
    <w:tblStylePr w:type="band1Vert">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tblStylePr w:type="band1Horz">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sz w:val="18"/>
    </w:rPr>
    <w:tblPr>
      <w:tblStyleRowBandSize w:val="1"/>
      <w:tblStyleColBandSize w:val="1"/>
      <w:tblBorders>
        <w:top w:val="single" w:sz="8" w:space="0" w:color="E92C4A" w:themeColor="accent1"/>
        <w:left w:val="single" w:sz="8" w:space="0" w:color="E92C4A" w:themeColor="accent1"/>
        <w:bottom w:val="single" w:sz="8" w:space="0" w:color="E92C4A" w:themeColor="accent1"/>
        <w:right w:val="single" w:sz="8" w:space="0" w:color="E92C4A" w:themeColor="accent1"/>
        <w:insideH w:val="single" w:sz="8" w:space="0" w:color="E92C4A" w:themeColor="accent1"/>
        <w:insideV w:val="single" w:sz="8" w:space="0" w:color="E92C4A" w:themeColor="accent1"/>
      </w:tblBorders>
    </w:tblPr>
    <w:tcPr>
      <w:shd w:val="clear" w:color="auto" w:fill="F9CAD2" w:themeFill="accent1" w:themeFillTint="3F"/>
    </w:tcPr>
    <w:tblStylePr w:type="firstRow">
      <w:rPr>
        <w:b/>
        <w:bCs/>
        <w:color w:val="000000" w:themeColor="text1"/>
      </w:rPr>
      <w:tblPr/>
      <w:tcPr>
        <w:shd w:val="clear" w:color="auto" w:fill="FCEA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4DA" w:themeFill="accent1" w:themeFillTint="33"/>
      </w:tcPr>
    </w:tblStylePr>
    <w:tblStylePr w:type="band1Vert">
      <w:tblPr/>
      <w:tcPr>
        <w:shd w:val="clear" w:color="auto" w:fill="F495A4"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numbering" w:customStyle="1" w:styleId="TableBulletList">
    <w:name w:val="TableBullet List"/>
    <w:uiPriority w:val="99"/>
    <w:rsid w:val="00DA27D0"/>
    <w:pPr>
      <w:numPr>
        <w:numId w:val="6"/>
      </w:numPr>
    </w:pPr>
  </w:style>
  <w:style w:type="table" w:customStyle="1" w:styleId="TableGridLight1">
    <w:name w:val="Table Grid Light1"/>
    <w:basedOn w:val="TableNormal"/>
    <w:uiPriority w:val="40"/>
    <w:rsid w:val="002C3A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Normal"/>
    <w:next w:val="Normal"/>
    <w:uiPriority w:val="39"/>
    <w:semiHidden/>
    <w:rsid w:val="005A319C"/>
    <w:pPr>
      <w:framePr w:w="9072" w:wrap="around" w:vAnchor="page" w:hAnchor="margin" w:y="1305" w:anchorLock="1"/>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7C0D1E"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7C0D1E"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rsid w:val="00AD2263"/>
    <w:rPr>
      <w:vertAlign w:val="superscript"/>
    </w:rPr>
  </w:style>
  <w:style w:type="paragraph" w:styleId="EndnoteText">
    <w:name w:val="endnote text"/>
    <w:basedOn w:val="Normal"/>
    <w:link w:val="EndnoteTextChar"/>
    <w:rsid w:val="00AD2263"/>
    <w:pPr>
      <w:spacing w:after="0"/>
    </w:pPr>
  </w:style>
  <w:style w:type="character" w:customStyle="1" w:styleId="EndnoteTextChar">
    <w:name w:val="Endnote Text Char"/>
    <w:basedOn w:val="DefaultParagraphFont"/>
    <w:link w:val="EndnoteText"/>
    <w:rsid w:val="00044266"/>
    <w:rPr>
      <w:rFonts w:asciiTheme="minorHAnsi" w:hAnsiTheme="minorHAnsi"/>
      <w:color w:val="000000" w:themeColor="text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CC70B8"/>
    <w:pPr>
      <w:numPr>
        <w:numId w:val="21"/>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E92C4A"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rsid w:val="00AD2263"/>
    <w:pPr>
      <w:spacing w:after="0"/>
      <w:ind w:left="4252"/>
    </w:pPr>
  </w:style>
  <w:style w:type="character" w:customStyle="1" w:styleId="ClosingChar">
    <w:name w:val="Closing Char"/>
    <w:basedOn w:val="DefaultParagraphFont"/>
    <w:link w:val="Closing"/>
    <w:uiPriority w:val="99"/>
    <w:semiHidden/>
    <w:rsid w:val="00044266"/>
    <w:rPr>
      <w:rFonts w:asciiTheme="minorHAnsi" w:hAnsiTheme="minorHAnsi"/>
      <w:color w:val="000000" w:themeColor="text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E92C4A" w:themeColor="background2"/>
      <w:sz w:val="18"/>
    </w:rPr>
  </w:style>
  <w:style w:type="paragraph" w:styleId="BodyTextIndent">
    <w:name w:val="Body Text Indent"/>
    <w:basedOn w:val="Normal"/>
    <w:link w:val="BodyTextIndentChar"/>
    <w:uiPriority w:val="99"/>
    <w:semiHidden/>
    <w:rsid w:val="00AD2263"/>
    <w:pPr>
      <w:ind w:left="283"/>
    </w:pPr>
  </w:style>
  <w:style w:type="character" w:customStyle="1" w:styleId="BodyTextIndentChar">
    <w:name w:val="Body Text Indent Char"/>
    <w:basedOn w:val="DefaultParagraphFont"/>
    <w:link w:val="BodyTextIndent"/>
    <w:uiPriority w:val="99"/>
    <w:semiHidden/>
    <w:rsid w:val="00044266"/>
    <w:rPr>
      <w:rFonts w:asciiTheme="minorHAnsi" w:hAnsiTheme="minorHAnsi"/>
      <w:color w:val="000000" w:themeColor="text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E92C4A"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E92C4A"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E92C4A"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E92C4A" w:themeColor="background2"/>
      <w:sz w:val="18"/>
    </w:rPr>
  </w:style>
  <w:style w:type="paragraph" w:styleId="Date">
    <w:name w:val="Date"/>
    <w:basedOn w:val="Normal"/>
    <w:next w:val="Normal"/>
    <w:link w:val="DateChar"/>
    <w:uiPriority w:val="99"/>
    <w:semiHidden/>
    <w:rsid w:val="00AD2263"/>
  </w:style>
  <w:style w:type="character" w:customStyle="1" w:styleId="DateChar">
    <w:name w:val="Date Char"/>
    <w:basedOn w:val="DefaultParagraphFont"/>
    <w:link w:val="Date"/>
    <w:uiPriority w:val="99"/>
    <w:semiHidden/>
    <w:rsid w:val="00044266"/>
    <w:rPr>
      <w:rFonts w:asciiTheme="minorHAnsi" w:hAnsiTheme="minorHAnsi"/>
      <w:color w:val="000000" w:themeColor="text2"/>
      <w:sz w:val="18"/>
    </w:rPr>
  </w:style>
  <w:style w:type="paragraph" w:styleId="BodyTextFirstIndent">
    <w:name w:val="Body Text First Indent"/>
    <w:basedOn w:val="Normal"/>
    <w:link w:val="BodyTextFirstIndentChar"/>
    <w:uiPriority w:val="99"/>
    <w:semiHidden/>
    <w:rsid w:val="008A02E3"/>
    <w:pPr>
      <w:ind w:firstLine="360"/>
    </w:pPr>
  </w:style>
  <w:style w:type="character" w:customStyle="1" w:styleId="BodyTextFirstIndentChar">
    <w:name w:val="Body Text First Indent Char"/>
    <w:basedOn w:val="DefaultParagraphFont"/>
    <w:link w:val="BodyTextFirstIndent"/>
    <w:uiPriority w:val="99"/>
    <w:semiHidden/>
    <w:rsid w:val="00044266"/>
    <w:rPr>
      <w:rFonts w:asciiTheme="minorHAnsi" w:hAnsiTheme="minorHAnsi"/>
      <w:color w:val="000000" w:themeColor="text2"/>
      <w:sz w:val="18"/>
    </w:rPr>
  </w:style>
  <w:style w:type="paragraph" w:styleId="BodyTextFirstIndent2">
    <w:name w:val="Body Text First Indent 2"/>
    <w:basedOn w:val="BodyTextIndent"/>
    <w:link w:val="BodyTextFirstIndent2Char"/>
    <w:uiPriority w:val="99"/>
    <w:semiHidden/>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044266"/>
    <w:rPr>
      <w:rFonts w:asciiTheme="minorHAnsi" w:hAnsiTheme="minorHAnsi"/>
      <w:color w:val="000000" w:themeColor="text2"/>
      <w:sz w:val="18"/>
    </w:rPr>
  </w:style>
  <w:style w:type="paragraph" w:styleId="BodyText2">
    <w:name w:val="Body Text 2"/>
    <w:basedOn w:val="Normal"/>
    <w:link w:val="BodyText2Char"/>
    <w:uiPriority w:val="99"/>
    <w:semiHidden/>
    <w:rsid w:val="00AD2263"/>
    <w:pPr>
      <w:spacing w:line="480" w:lineRule="auto"/>
    </w:pPr>
  </w:style>
  <w:style w:type="character" w:customStyle="1" w:styleId="BodyText2Char">
    <w:name w:val="Body Text 2 Char"/>
    <w:basedOn w:val="DefaultParagraphFont"/>
    <w:link w:val="BodyText2"/>
    <w:uiPriority w:val="99"/>
    <w:semiHidden/>
    <w:rsid w:val="00044266"/>
    <w:rPr>
      <w:rFonts w:asciiTheme="minorHAnsi" w:hAnsiTheme="minorHAnsi"/>
      <w:color w:val="000000" w:themeColor="text2"/>
      <w:sz w:val="18"/>
    </w:rPr>
  </w:style>
  <w:style w:type="paragraph" w:styleId="BodyText3">
    <w:name w:val="Body Text 3"/>
    <w:basedOn w:val="Normal"/>
    <w:link w:val="BodyText3Char"/>
    <w:uiPriority w:val="99"/>
    <w:semiHidden/>
    <w:rsid w:val="00AD2263"/>
  </w:style>
  <w:style w:type="character" w:customStyle="1" w:styleId="BodyText3Char">
    <w:name w:val="Body Text 3 Char"/>
    <w:basedOn w:val="DefaultParagraphFont"/>
    <w:link w:val="BodyText3"/>
    <w:uiPriority w:val="99"/>
    <w:semiHidden/>
    <w:rsid w:val="00044266"/>
    <w:rPr>
      <w:rFonts w:asciiTheme="minorHAnsi" w:hAnsiTheme="minorHAnsi"/>
      <w:color w:val="000000" w:themeColor="text2"/>
      <w:sz w:val="16"/>
      <w:szCs w:val="16"/>
    </w:rPr>
  </w:style>
  <w:style w:type="paragraph" w:styleId="BodyTextIndent2">
    <w:name w:val="Body Text Indent 2"/>
    <w:basedOn w:val="Normal"/>
    <w:link w:val="BodyTextIndent2Char"/>
    <w:uiPriority w:val="99"/>
    <w:semiHidden/>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044266"/>
    <w:rPr>
      <w:rFonts w:asciiTheme="minorHAnsi" w:hAnsiTheme="minorHAnsi"/>
      <w:color w:val="000000" w:themeColor="text2"/>
      <w:sz w:val="18"/>
    </w:rPr>
  </w:style>
  <w:style w:type="paragraph" w:styleId="BodyTextIndent3">
    <w:name w:val="Body Text Indent 3"/>
    <w:basedOn w:val="Normal"/>
    <w:link w:val="BodyTextIndent3Char"/>
    <w:uiPriority w:val="99"/>
    <w:semiHidden/>
    <w:rsid w:val="00AD2263"/>
    <w:pPr>
      <w:ind w:left="283"/>
    </w:pPr>
  </w:style>
  <w:style w:type="character" w:customStyle="1" w:styleId="BodyTextIndent3Char">
    <w:name w:val="Body Text Indent 3 Char"/>
    <w:basedOn w:val="DefaultParagraphFont"/>
    <w:link w:val="BodyTextIndent3"/>
    <w:uiPriority w:val="99"/>
    <w:semiHidden/>
    <w:rsid w:val="00044266"/>
    <w:rPr>
      <w:rFonts w:asciiTheme="minorHAnsi" w:hAnsiTheme="minorHAnsi"/>
      <w:color w:val="000000" w:themeColor="text2"/>
      <w:sz w:val="16"/>
      <w:szCs w:val="16"/>
    </w:rPr>
  </w:style>
  <w:style w:type="paragraph" w:styleId="BlockText">
    <w:name w:val="Block Text"/>
    <w:basedOn w:val="Normal"/>
    <w:uiPriority w:val="99"/>
    <w:semiHidden/>
    <w:rsid w:val="00AD2263"/>
    <w:pPr>
      <w:pBdr>
        <w:top w:val="single" w:sz="2" w:space="10" w:color="E92C4A" w:themeColor="accent1" w:shadow="1" w:frame="1"/>
        <w:left w:val="single" w:sz="2" w:space="10" w:color="E92C4A" w:themeColor="accent1" w:shadow="1" w:frame="1"/>
        <w:bottom w:val="single" w:sz="2" w:space="10" w:color="E92C4A" w:themeColor="accent1" w:shadow="1" w:frame="1"/>
        <w:right w:val="single" w:sz="2" w:space="10" w:color="E92C4A" w:themeColor="accent1" w:shadow="1" w:frame="1"/>
      </w:pBdr>
      <w:ind w:left="1152" w:right="1152"/>
    </w:pPr>
    <w:rPr>
      <w:rFonts w:eastAsiaTheme="minorEastAsia" w:cstheme="minorBidi"/>
      <w:i/>
      <w:iCs/>
      <w:color w:val="E92C4A" w:themeColor="accent1"/>
    </w:rPr>
  </w:style>
  <w:style w:type="paragraph" w:styleId="DocumentMap">
    <w:name w:val="Document Map"/>
    <w:basedOn w:val="Normal"/>
    <w:link w:val="DocumentMapChar"/>
    <w:uiPriority w:val="5"/>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uiPriority w:val="5"/>
    <w:semiHidden/>
    <w:rsid w:val="00044266"/>
    <w:rPr>
      <w:rFonts w:ascii="Tahoma" w:eastAsia="Times New Roman" w:hAnsi="Tahoma" w:cs="Tahoma"/>
      <w:color w:val="000000" w:themeColor="text2"/>
      <w:sz w:val="24"/>
      <w:szCs w:val="24"/>
      <w:shd w:val="clear" w:color="auto" w:fill="000080"/>
      <w:lang w:eastAsia="en-AU"/>
    </w:rPr>
  </w:style>
  <w:style w:type="paragraph" w:styleId="E-mailSignature">
    <w:name w:val="E-mail Signature"/>
    <w:basedOn w:val="Normal"/>
    <w:link w:val="E-mailSignatureChar"/>
    <w:uiPriority w:val="99"/>
    <w:semiHidden/>
    <w:rsid w:val="00AD2263"/>
    <w:pPr>
      <w:spacing w:after="0"/>
    </w:pPr>
  </w:style>
  <w:style w:type="character" w:customStyle="1" w:styleId="E-mailSignatureChar">
    <w:name w:val="E-mail Signature Char"/>
    <w:basedOn w:val="DefaultParagraphFont"/>
    <w:link w:val="E-mailSignature"/>
    <w:uiPriority w:val="99"/>
    <w:semiHidden/>
    <w:rsid w:val="00044266"/>
    <w:rPr>
      <w:rFonts w:asciiTheme="minorHAnsi" w:hAnsiTheme="minorHAnsi"/>
      <w:color w:val="000000" w:themeColor="text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E92C4A"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E92C4A" w:themeColor="background2"/>
      <w:sz w:val="18"/>
    </w:rPr>
  </w:style>
  <w:style w:type="paragraph" w:styleId="CommentSubject">
    <w:name w:val="annotation subject"/>
    <w:basedOn w:val="Normal"/>
    <w:next w:val="Normal"/>
    <w:link w:val="CommentSubjectChar"/>
    <w:uiPriority w:val="99"/>
    <w:semiHidden/>
    <w:rsid w:val="00171BB3"/>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044266"/>
    <w:rPr>
      <w:rFonts w:ascii="Arial" w:eastAsia="Times New Roman" w:hAnsi="Arial"/>
      <w:b/>
      <w:bCs/>
      <w:color w:val="000000" w:themeColor="text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E92C4A" w:themeColor="accent1"/>
      </w:pBdr>
      <w:spacing w:before="200" w:after="280"/>
      <w:ind w:left="936" w:right="936"/>
    </w:pPr>
    <w:rPr>
      <w:b/>
      <w:bCs/>
      <w:i/>
      <w:iCs/>
      <w:color w:val="E92C4A"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E92C4A" w:themeColor="accent1"/>
      <w:sz w:val="18"/>
    </w:rPr>
  </w:style>
  <w:style w:type="paragraph" w:styleId="Bibliography">
    <w:name w:val="Bibliography"/>
    <w:basedOn w:val="Normal"/>
    <w:next w:val="Normal"/>
    <w:uiPriority w:val="37"/>
    <w:semiHidden/>
    <w:rsid w:val="00AD2263"/>
  </w:style>
  <w:style w:type="paragraph" w:customStyle="1" w:styleId="FootnoteSpacer">
    <w:name w:val="Footnote Spacer"/>
    <w:basedOn w:val="Footer"/>
    <w:uiPriority w:val="5"/>
    <w:semiHidden/>
    <w:qFormat/>
    <w:rsid w:val="00301960"/>
    <w:pPr>
      <w:pBdr>
        <w:bottom w:val="single" w:sz="6" w:space="1" w:color="000000" w:themeColor="text1"/>
      </w:pBdr>
      <w:spacing w:after="80"/>
    </w:pPr>
  </w:style>
  <w:style w:type="paragraph" w:customStyle="1" w:styleId="TableText-Numbers">
    <w:name w:val="Table Text - Numbers"/>
    <w:basedOn w:val="TableText"/>
    <w:uiPriority w:val="5"/>
    <w:semiHidden/>
    <w:qFormat/>
    <w:rsid w:val="008528E0"/>
    <w:pPr>
      <w:ind w:right="17"/>
      <w:jc w:val="right"/>
    </w:pPr>
  </w:style>
  <w:style w:type="paragraph" w:customStyle="1" w:styleId="TableText-NumbersNeg">
    <w:name w:val="Table Text - Numbers Neg"/>
    <w:basedOn w:val="TableText"/>
    <w:uiPriority w:val="5"/>
    <w:semiHidden/>
    <w:qFormat/>
    <w:rsid w:val="008528E0"/>
    <w:pPr>
      <w:ind w:right="-40"/>
      <w:jc w:val="right"/>
    </w:pPr>
  </w:style>
  <w:style w:type="paragraph" w:customStyle="1" w:styleId="TableHeading-Numbers">
    <w:name w:val="Table Heading - Numbers"/>
    <w:basedOn w:val="Normal"/>
    <w:uiPriority w:val="5"/>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7"/>
      </w:numPr>
      <w:contextualSpacing/>
    </w:pPr>
  </w:style>
  <w:style w:type="paragraph" w:customStyle="1" w:styleId="TableText-NumbersBold">
    <w:name w:val="Table Text - NumbersBold"/>
    <w:basedOn w:val="TableText-Numbers"/>
    <w:uiPriority w:val="5"/>
    <w:semiHidden/>
    <w:qFormat/>
    <w:rsid w:val="0084771A"/>
    <w:pPr>
      <w:ind w:right="0"/>
    </w:pPr>
    <w:rPr>
      <w:b/>
    </w:rPr>
  </w:style>
  <w:style w:type="paragraph" w:customStyle="1" w:styleId="TableText-NumbersBoldNeg">
    <w:name w:val="Table Text - NumbersBoldNeg"/>
    <w:basedOn w:val="TableText-NumbersBold"/>
    <w:uiPriority w:val="5"/>
    <w:semiHidden/>
    <w:qFormat/>
    <w:rsid w:val="008528E0"/>
    <w:pPr>
      <w:ind w:right="-57"/>
    </w:pPr>
  </w:style>
  <w:style w:type="paragraph" w:customStyle="1" w:styleId="TableHeadingBlack">
    <w:name w:val="Table Heading Black"/>
    <w:basedOn w:val="TableHeading"/>
    <w:uiPriority w:val="5"/>
    <w:semiHidden/>
    <w:qFormat/>
    <w:rsid w:val="00C04055"/>
  </w:style>
  <w:style w:type="character" w:styleId="PageNumber">
    <w:name w:val="page number"/>
    <w:basedOn w:val="DefaultParagraphFont"/>
    <w:uiPriority w:val="99"/>
    <w:semiHidden/>
    <w:rsid w:val="002F2A37"/>
    <w:rPr>
      <w:rFonts w:ascii="F37 Ginger Thin" w:hAnsi="F37 Ginger Thin"/>
      <w:b/>
      <w:color w:val="000000" w:themeColor="text2"/>
      <w:sz w:val="13"/>
    </w:rPr>
  </w:style>
  <w:style w:type="paragraph" w:customStyle="1" w:styleId="IntroCopy">
    <w:name w:val="Intro Copy"/>
    <w:basedOn w:val="Normal"/>
    <w:next w:val="Normal"/>
    <w:uiPriority w:val="5"/>
    <w:semiHidden/>
    <w:qFormat/>
    <w:rsid w:val="00E57E4B"/>
    <w:pPr>
      <w:pBdr>
        <w:top w:val="single" w:sz="4" w:space="13" w:color="E92C4A" w:themeColor="background2"/>
      </w:pBdr>
      <w:spacing w:after="227" w:line="270" w:lineRule="atLeast"/>
    </w:pPr>
    <w:rPr>
      <w:rFonts w:asciiTheme="majorHAnsi" w:hAnsiTheme="majorHAnsi"/>
      <w:b/>
      <w:color w:val="E92C4A" w:themeColor="background2"/>
    </w:rPr>
  </w:style>
  <w:style w:type="paragraph" w:styleId="ListBullet3">
    <w:name w:val="List Bullet 3"/>
    <w:basedOn w:val="Normal"/>
    <w:uiPriority w:val="2"/>
    <w:semiHidden/>
    <w:qFormat/>
    <w:rsid w:val="00AE1136"/>
    <w:pPr>
      <w:numPr>
        <w:ilvl w:val="2"/>
        <w:numId w:val="24"/>
      </w:numPr>
      <w:contextualSpacing/>
    </w:pPr>
  </w:style>
  <w:style w:type="paragraph" w:styleId="ListNumber3">
    <w:name w:val="List Number 3"/>
    <w:basedOn w:val="Normal"/>
    <w:uiPriority w:val="2"/>
    <w:semiHidden/>
    <w:qFormat/>
    <w:rsid w:val="00A92D2E"/>
    <w:pPr>
      <w:numPr>
        <w:ilvl w:val="2"/>
        <w:numId w:val="25"/>
      </w:numPr>
      <w:contextualSpacing/>
    </w:pPr>
  </w:style>
  <w:style w:type="paragraph" w:customStyle="1" w:styleId="ChartSubtitle">
    <w:name w:val="Chart Subtitle"/>
    <w:basedOn w:val="Normal"/>
    <w:uiPriority w:val="5"/>
    <w:semiHidden/>
    <w:qFormat/>
    <w:rsid w:val="00E0539B"/>
    <w:pPr>
      <w:spacing w:after="0"/>
      <w:ind w:left="28" w:right="28"/>
    </w:pPr>
  </w:style>
  <w:style w:type="paragraph" w:styleId="BodyText">
    <w:name w:val="Body Text"/>
    <w:basedOn w:val="Normal"/>
    <w:link w:val="BodyTextChar"/>
    <w:uiPriority w:val="99"/>
    <w:semiHidden/>
    <w:rsid w:val="00906AB2"/>
  </w:style>
  <w:style w:type="character" w:customStyle="1" w:styleId="BodyTextChar">
    <w:name w:val="Body Text Char"/>
    <w:basedOn w:val="DefaultParagraphFont"/>
    <w:link w:val="BodyText"/>
    <w:uiPriority w:val="99"/>
    <w:semiHidden/>
    <w:rsid w:val="00044266"/>
    <w:rPr>
      <w:rFonts w:asciiTheme="minorHAnsi" w:hAnsiTheme="minorHAnsi"/>
      <w:color w:val="000000" w:themeColor="text2"/>
      <w:sz w:val="18"/>
    </w:rPr>
  </w:style>
  <w:style w:type="paragraph" w:styleId="CommentText">
    <w:name w:val="annotation text"/>
    <w:basedOn w:val="Normal"/>
    <w:link w:val="CommentTextChar"/>
    <w:uiPriority w:val="99"/>
    <w:semiHidden/>
    <w:rsid w:val="00906AB2"/>
    <w:pPr>
      <w:spacing w:line="240" w:lineRule="auto"/>
    </w:pPr>
  </w:style>
  <w:style w:type="character" w:customStyle="1" w:styleId="CommentTextChar">
    <w:name w:val="Comment Text Char"/>
    <w:basedOn w:val="DefaultParagraphFont"/>
    <w:link w:val="CommentText"/>
    <w:uiPriority w:val="99"/>
    <w:semiHidden/>
    <w:rsid w:val="00044266"/>
    <w:rPr>
      <w:rFonts w:asciiTheme="minorHAnsi" w:hAnsiTheme="minorHAnsi"/>
      <w:color w:val="000000" w:themeColor="text2"/>
    </w:rPr>
  </w:style>
  <w:style w:type="paragraph" w:styleId="ListParagraph">
    <w:name w:val="List Paragraph"/>
    <w:basedOn w:val="Normal"/>
    <w:uiPriority w:val="34"/>
    <w:semiHidden/>
    <w:qFormat/>
    <w:rsid w:val="00906AB2"/>
    <w:pPr>
      <w:ind w:left="720"/>
      <w:contextualSpacing/>
    </w:pPr>
  </w:style>
  <w:style w:type="paragraph" w:styleId="NoSpacing">
    <w:name w:val="No Spacing"/>
    <w:basedOn w:val="Normal"/>
    <w:uiPriority w:val="2"/>
    <w:qFormat/>
    <w:rsid w:val="002D584C"/>
    <w:pPr>
      <w:spacing w:after="0"/>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semiHidden/>
    <w:rsid w:val="00873302"/>
    <w:rPr>
      <w:color w:val="808080"/>
    </w:rPr>
  </w:style>
  <w:style w:type="paragraph" w:customStyle="1" w:styleId="CoverHeading">
    <w:name w:val="Cover Heading"/>
    <w:basedOn w:val="Normal"/>
    <w:uiPriority w:val="5"/>
    <w:semiHidden/>
    <w:qFormat/>
    <w:rsid w:val="00AA06CA"/>
    <w:pPr>
      <w:spacing w:after="0" w:line="199" w:lineRule="auto"/>
      <w:contextualSpacing/>
    </w:pPr>
    <w:rPr>
      <w:rFonts w:ascii="Roboto Medium" w:hAnsi="Roboto Medium"/>
      <w:caps/>
      <w:color w:val="FFFFFF"/>
      <w:sz w:val="70"/>
    </w:rPr>
  </w:style>
  <w:style w:type="paragraph" w:customStyle="1" w:styleId="CoverSubheading">
    <w:name w:val="Cover Subheading"/>
    <w:basedOn w:val="Normal"/>
    <w:uiPriority w:val="5"/>
    <w:semiHidden/>
    <w:qFormat/>
    <w:rsid w:val="00873302"/>
    <w:pPr>
      <w:spacing w:after="200" w:line="240" w:lineRule="auto"/>
      <w:contextualSpacing/>
    </w:pPr>
    <w:rPr>
      <w:sz w:val="30"/>
    </w:rPr>
  </w:style>
  <w:style w:type="paragraph" w:customStyle="1" w:styleId="CoverDetails">
    <w:name w:val="Cover Details"/>
    <w:basedOn w:val="Normal"/>
    <w:uiPriority w:val="5"/>
    <w:semiHidden/>
    <w:qFormat/>
    <w:rsid w:val="000E79FF"/>
    <w:pPr>
      <w:spacing w:after="0" w:line="240" w:lineRule="auto"/>
    </w:pPr>
    <w:rPr>
      <w:i/>
      <w:color w:val="FFFFFF"/>
      <w:sz w:val="21"/>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BackPageDetails">
    <w:name w:val="BackPage Details"/>
    <w:basedOn w:val="Normal"/>
    <w:uiPriority w:val="5"/>
    <w:semiHidden/>
    <w:qFormat/>
    <w:rsid w:val="00F25F49"/>
  </w:style>
  <w:style w:type="paragraph" w:customStyle="1" w:styleId="BackPageURL">
    <w:name w:val="BackPage URL"/>
    <w:basedOn w:val="BackPageDetails"/>
    <w:uiPriority w:val="5"/>
    <w:semiHidden/>
    <w:qFormat/>
    <w:rsid w:val="002D0837"/>
    <w:pPr>
      <w:framePr w:w="1588" w:wrap="around" w:vAnchor="text" w:hAnchor="text" w:y="1"/>
      <w:pBdr>
        <w:bottom w:val="single" w:sz="4" w:space="1" w:color="E92C4A" w:themeColor="background2"/>
      </w:pBdr>
      <w:spacing w:after="0"/>
      <w:ind w:right="7144"/>
    </w:pPr>
  </w:style>
  <w:style w:type="paragraph" w:customStyle="1" w:styleId="HeaderDetails">
    <w:name w:val="Header Details"/>
    <w:basedOn w:val="Header"/>
    <w:uiPriority w:val="5"/>
    <w:semiHidden/>
    <w:qFormat/>
    <w:rsid w:val="00F64C0A"/>
    <w:rPr>
      <w:b/>
      <w:caps/>
      <w:sz w:val="14"/>
    </w:rPr>
  </w:style>
  <w:style w:type="paragraph" w:customStyle="1" w:styleId="BodyCopy">
    <w:name w:val="Body Copy"/>
    <w:basedOn w:val="Normal"/>
    <w:uiPriority w:val="99"/>
    <w:semiHidden/>
    <w:rsid w:val="00434DAC"/>
    <w:pPr>
      <w:suppressAutoHyphens/>
      <w:autoSpaceDE w:val="0"/>
      <w:autoSpaceDN w:val="0"/>
      <w:textAlignment w:val="center"/>
    </w:pPr>
    <w:rPr>
      <w:rFonts w:ascii="Arial" w:hAnsi="Arial" w:cs="Arial"/>
      <w:color w:val="313132"/>
      <w:szCs w:val="18"/>
      <w:lang w:val="en-US"/>
    </w:rPr>
  </w:style>
  <w:style w:type="paragraph" w:customStyle="1" w:styleId="LineSpacer">
    <w:name w:val="LineSpacer"/>
    <w:basedOn w:val="Normal"/>
    <w:next w:val="Normal"/>
    <w:uiPriority w:val="5"/>
    <w:semiHidden/>
    <w:qFormat/>
    <w:rsid w:val="0017378D"/>
    <w:pPr>
      <w:pBdr>
        <w:bottom w:val="single" w:sz="4" w:space="1" w:color="E92C4A" w:themeColor="background2"/>
      </w:pBdr>
    </w:pPr>
  </w:style>
  <w:style w:type="numbering" w:customStyle="1" w:styleId="Lists">
    <w:name w:val="Lists"/>
    <w:uiPriority w:val="99"/>
    <w:rsid w:val="00CC70B8"/>
    <w:pPr>
      <w:numPr>
        <w:numId w:val="21"/>
      </w:numPr>
    </w:pPr>
  </w:style>
  <w:style w:type="paragraph" w:customStyle="1" w:styleId="SenderAddress">
    <w:name w:val="Sender Address"/>
    <w:qFormat/>
    <w:rsid w:val="00942BE8"/>
    <w:pPr>
      <w:adjustRightInd w:val="0"/>
      <w:snapToGrid w:val="0"/>
      <w:spacing w:line="190" w:lineRule="atLeast"/>
      <w:jc w:val="right"/>
      <w:outlineLvl w:val="0"/>
    </w:pPr>
  </w:style>
  <w:style w:type="paragraph" w:customStyle="1" w:styleId="Details1">
    <w:name w:val="Details 1"/>
    <w:basedOn w:val="Normal"/>
    <w:qFormat/>
    <w:rsid w:val="00BE6A89"/>
    <w:pPr>
      <w:spacing w:after="120"/>
      <w:jc w:val="right"/>
      <w:outlineLvl w:val="0"/>
    </w:pPr>
    <w:rPr>
      <w:b/>
    </w:rPr>
  </w:style>
  <w:style w:type="paragraph" w:customStyle="1" w:styleId="Details2">
    <w:name w:val="Details 2"/>
    <w:basedOn w:val="Normal"/>
    <w:qFormat/>
    <w:rsid w:val="00942BE8"/>
    <w:pPr>
      <w:spacing w:after="60" w:line="190" w:lineRule="atLeast"/>
      <w:jc w:val="right"/>
    </w:pPr>
    <w:rPr>
      <w:b/>
      <w:sz w:val="16"/>
    </w:rPr>
  </w:style>
  <w:style w:type="character" w:styleId="Hyperlink">
    <w:name w:val="Hyperlink"/>
    <w:rsid w:val="00D21920"/>
    <w:rPr>
      <w:color w:val="0000FF"/>
      <w:u w:val="single"/>
    </w:rPr>
  </w:style>
  <w:style w:type="paragraph" w:customStyle="1" w:styleId="Default">
    <w:name w:val="Default"/>
    <w:rsid w:val="00D21920"/>
    <w:pPr>
      <w:autoSpaceDE w:val="0"/>
      <w:autoSpaceDN w:val="0"/>
      <w:adjustRightInd w:val="0"/>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calver@murdoch.edu.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Murdoch Uni Colours">
      <a:dk1>
        <a:sysClr val="windowText" lastClr="000000"/>
      </a:dk1>
      <a:lt1>
        <a:sysClr val="window" lastClr="FFFFFF"/>
      </a:lt1>
      <a:dk2>
        <a:srgbClr val="000000"/>
      </a:dk2>
      <a:lt2>
        <a:srgbClr val="E92C4A"/>
      </a:lt2>
      <a:accent1>
        <a:srgbClr val="E92C4A"/>
      </a:accent1>
      <a:accent2>
        <a:srgbClr val="000810"/>
      </a:accent2>
      <a:accent3>
        <a:srgbClr val="EF6C80"/>
      </a:accent3>
      <a:accent4>
        <a:srgbClr val="918F90"/>
      </a:accent4>
      <a:accent5>
        <a:srgbClr val="F8C0C9"/>
      </a:accent5>
      <a:accent6>
        <a:srgbClr val="D3D2D2"/>
      </a:accent6>
      <a:hlink>
        <a:srgbClr val="E92C4A"/>
      </a:hlink>
      <a:folHlink>
        <a:srgbClr val="F8C0C9"/>
      </a:folHlink>
    </a:clrScheme>
    <a:fontScheme name="Murdoch Uni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xx Month 20 xx</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15F84DFAAE1D4DB96B98D1EBC282FC" ma:contentTypeVersion="2" ma:contentTypeDescription="Create a new document." ma:contentTypeScope="" ma:versionID="1c4610781cea2cda6be4807248c075cf">
  <xsd:schema xmlns:xsd="http://www.w3.org/2001/XMLSchema" xmlns:xs="http://www.w3.org/2001/XMLSchema" xmlns:p="http://schemas.microsoft.com/office/2006/metadata/properties" xmlns:ns2="f0b3bee4-4fe1-48a7-a2e5-4505a7a3d824" targetNamespace="http://schemas.microsoft.com/office/2006/metadata/properties" ma:root="true" ma:fieldsID="51bf93a2c10c459019188f11de610a3a" ns2:_="">
    <xsd:import namespace="f0b3bee4-4fe1-48a7-a2e5-4505a7a3d82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3bee4-4fe1-48a7-a2e5-4505a7a3d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2E779A-9F53-4127-BE63-5C6BFC188DBB}">
  <ds:schemaRefs>
    <ds:schemaRef ds:uri="http://schemas.microsoft.com/office/infopath/2007/PartnerControl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f0b3bee4-4fe1-48a7-a2e5-4505a7a3d824"/>
    <ds:schemaRef ds:uri="http://www.w3.org/XML/1998/namespace"/>
    <ds:schemaRef ds:uri="http://purl.org/dc/dcmitype/"/>
  </ds:schemaRefs>
</ds:datastoreItem>
</file>

<file path=customXml/itemProps3.xml><?xml version="1.0" encoding="utf-8"?>
<ds:datastoreItem xmlns:ds="http://schemas.openxmlformats.org/officeDocument/2006/customXml" ds:itemID="{A6DC40DD-2C1D-442A-95F9-C0586597B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3bee4-4fe1-48a7-a2e5-4505a7a3d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3A32EE-8E0C-44D0-B972-99A2F26468EA}">
  <ds:schemaRefs>
    <ds:schemaRef ds:uri="http://schemas.openxmlformats.org/officeDocument/2006/bibliography"/>
  </ds:schemaRefs>
</ds:datastoreItem>
</file>

<file path=customXml/itemProps5.xml><?xml version="1.0" encoding="utf-8"?>
<ds:datastoreItem xmlns:ds="http://schemas.openxmlformats.org/officeDocument/2006/customXml" ds:itemID="{581DF0CA-C23F-44AF-9700-A09EF0574D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2</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etter to To</vt:lpstr>
    </vt:vector>
  </TitlesOfParts>
  <Company>Murdoch University</Company>
  <LinksUpToDate>false</LinksUpToDate>
  <CharactersWithSpaces>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To</dc:title>
  <dc:subject>2019 University Medals</dc:subject>
  <dc:creator>Parisa A. Bahri</dc:creator>
  <cp:lastModifiedBy>Jeannette Pether</cp:lastModifiedBy>
  <cp:revision>2</cp:revision>
  <cp:lastPrinted>2018-07-17T02:58:00Z</cp:lastPrinted>
  <dcterms:created xsi:type="dcterms:W3CDTF">2021-07-15T08:25:00Z</dcterms:created>
  <dcterms:modified xsi:type="dcterms:W3CDTF">2021-07-15T08:25:00Z</dcterms:modified>
  <cp:category>Letterhea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5F84DFAAE1D4DB96B98D1EBC282FC</vt:lpwstr>
  </property>
</Properties>
</file>